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4A8BEBF" w14:textId="75C6AA6A" w:rsidR="00096877" w:rsidRPr="00072FD7" w:rsidRDefault="00096877" w:rsidP="00096877">
      <w:pPr>
        <w:jc w:val="center"/>
        <w:rPr>
          <w:rFonts w:ascii="Laca" w:hAnsi="Laca" w:cs="Segoe UI"/>
          <w:b/>
        </w:rPr>
      </w:pPr>
      <w:r w:rsidRPr="00072FD7">
        <w:rPr>
          <w:rFonts w:ascii="Laca" w:hAnsi="Laca" w:cs="Segoe UI"/>
          <w:b/>
        </w:rPr>
        <w:t>AGENDA</w:t>
      </w:r>
    </w:p>
    <w:p w14:paraId="58B6473F" w14:textId="7F5D92E5" w:rsidR="00D31897" w:rsidRPr="00072FD7" w:rsidRDefault="0076096B" w:rsidP="00D31897">
      <w:pPr>
        <w:jc w:val="center"/>
        <w:rPr>
          <w:rFonts w:ascii="PT Serif" w:hAnsi="PT Serif" w:cs="Segoe UI"/>
        </w:rPr>
      </w:pPr>
      <w:r w:rsidRPr="00072FD7">
        <w:rPr>
          <w:rFonts w:ascii="PT Serif" w:hAnsi="PT Serif" w:cs="Segoe UI"/>
        </w:rPr>
        <w:t>Monday</w:t>
      </w:r>
      <w:r w:rsidR="00B568EB" w:rsidRPr="00072FD7">
        <w:rPr>
          <w:rFonts w:ascii="PT Serif" w:hAnsi="PT Serif" w:cs="Segoe UI"/>
        </w:rPr>
        <w:t>,</w:t>
      </w:r>
      <w:r w:rsidRPr="00072FD7">
        <w:rPr>
          <w:rFonts w:ascii="PT Serif" w:hAnsi="PT Serif" w:cs="Segoe UI"/>
        </w:rPr>
        <w:t xml:space="preserve"> </w:t>
      </w:r>
      <w:r w:rsidR="00001225">
        <w:rPr>
          <w:rFonts w:ascii="PT Serif" w:hAnsi="PT Serif" w:cs="Segoe UI"/>
        </w:rPr>
        <w:t>December</w:t>
      </w:r>
      <w:r w:rsidR="00292B5D">
        <w:rPr>
          <w:rFonts w:ascii="PT Serif" w:hAnsi="PT Serif" w:cs="Segoe UI"/>
        </w:rPr>
        <w:t xml:space="preserve"> 1</w:t>
      </w:r>
      <w:r w:rsidR="00001225">
        <w:rPr>
          <w:rFonts w:ascii="PT Serif" w:hAnsi="PT Serif" w:cs="Segoe UI"/>
        </w:rPr>
        <w:t>6</w:t>
      </w:r>
      <w:r w:rsidRPr="00072FD7">
        <w:rPr>
          <w:rFonts w:ascii="PT Serif" w:hAnsi="PT Serif" w:cs="Segoe UI"/>
        </w:rPr>
        <w:t>,</w:t>
      </w:r>
      <w:r w:rsidR="009E281D" w:rsidRPr="00072FD7">
        <w:rPr>
          <w:rFonts w:ascii="PT Serif" w:hAnsi="PT Serif" w:cs="Segoe UI"/>
        </w:rPr>
        <w:t xml:space="preserve"> 20</w:t>
      </w:r>
      <w:r w:rsidR="00366E25" w:rsidRPr="00072FD7">
        <w:rPr>
          <w:rFonts w:ascii="PT Serif" w:hAnsi="PT Serif" w:cs="Segoe UI"/>
        </w:rPr>
        <w:t>2</w:t>
      </w:r>
      <w:r w:rsidR="006A25B5">
        <w:rPr>
          <w:rFonts w:ascii="PT Serif" w:hAnsi="PT Serif" w:cs="Segoe UI"/>
        </w:rPr>
        <w:t>4</w:t>
      </w:r>
    </w:p>
    <w:p w14:paraId="216D4810" w14:textId="77777777" w:rsidR="00AD3C8E" w:rsidRPr="00072FD7" w:rsidRDefault="00AD3C8E" w:rsidP="00766E31">
      <w:pPr>
        <w:rPr>
          <w:rFonts w:ascii="PT Serif" w:hAnsi="PT Serif" w:cs="Segoe UI"/>
        </w:rPr>
      </w:pPr>
    </w:p>
    <w:p w14:paraId="741C0225" w14:textId="77777777" w:rsidR="00096877" w:rsidRPr="00072FD7" w:rsidRDefault="00096877" w:rsidP="001E7EF3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Call to Order</w:t>
      </w:r>
    </w:p>
    <w:p w14:paraId="718B4378" w14:textId="77777777" w:rsidR="00893DDA" w:rsidRPr="00072FD7" w:rsidRDefault="00893DDA" w:rsidP="001E7EF3">
      <w:pPr>
        <w:rPr>
          <w:rFonts w:ascii="PT Serif" w:hAnsi="PT Serif" w:cs="Segoe UI"/>
          <w:b/>
        </w:rPr>
      </w:pPr>
    </w:p>
    <w:p w14:paraId="06A84084" w14:textId="0DB0C250" w:rsidR="00096877" w:rsidRPr="00072FD7" w:rsidRDefault="00096877" w:rsidP="001E7EF3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Roll Call</w:t>
      </w:r>
    </w:p>
    <w:p w14:paraId="1A8523CA" w14:textId="77777777" w:rsidR="00366E25" w:rsidRPr="00072FD7" w:rsidRDefault="00366E25" w:rsidP="00220079">
      <w:pPr>
        <w:rPr>
          <w:rFonts w:ascii="PT Serif" w:hAnsi="PT Serif" w:cs="Segoe UI"/>
          <w:b/>
        </w:rPr>
      </w:pPr>
    </w:p>
    <w:p w14:paraId="5B3F9743" w14:textId="7D7A6D8F" w:rsidR="00366E25" w:rsidRPr="00072FD7" w:rsidRDefault="00366E25" w:rsidP="001E7EF3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Public Comments</w:t>
      </w:r>
    </w:p>
    <w:p w14:paraId="5CCA061A" w14:textId="77777777" w:rsidR="000909AD" w:rsidRPr="00072FD7" w:rsidRDefault="000909AD" w:rsidP="000909AD">
      <w:pPr>
        <w:rPr>
          <w:rFonts w:ascii="PT Serif" w:hAnsi="PT Serif" w:cs="Segoe UI"/>
          <w:b/>
        </w:rPr>
      </w:pPr>
    </w:p>
    <w:p w14:paraId="0386804E" w14:textId="0EC9EC20" w:rsidR="005B0779" w:rsidRPr="00072FD7" w:rsidRDefault="0003494D" w:rsidP="002A2788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Approval</w:t>
      </w:r>
      <w:r w:rsidR="005C6E4E" w:rsidRPr="00072FD7">
        <w:rPr>
          <w:rFonts w:ascii="PT Serif" w:hAnsi="PT Serif" w:cs="Segoe UI"/>
          <w:b/>
        </w:rPr>
        <w:t xml:space="preserve"> of Minutes</w:t>
      </w:r>
    </w:p>
    <w:p w14:paraId="75C629B9" w14:textId="399B8FD7" w:rsidR="000E5174" w:rsidRDefault="000E5174" w:rsidP="005B0779">
      <w:pPr>
        <w:pStyle w:val="ListParagraph"/>
        <w:numPr>
          <w:ilvl w:val="0"/>
          <w:numId w:val="16"/>
        </w:numPr>
        <w:rPr>
          <w:rFonts w:ascii="PT Serif" w:hAnsi="PT Serif" w:cs="Segoe UI"/>
          <w:bCs/>
        </w:rPr>
      </w:pPr>
      <w:r w:rsidRPr="00072FD7">
        <w:rPr>
          <w:rFonts w:ascii="PT Serif" w:hAnsi="PT Serif" w:cs="Segoe UI"/>
          <w:bCs/>
        </w:rPr>
        <w:t xml:space="preserve">Approval of Minutes of </w:t>
      </w:r>
      <w:r w:rsidR="00001225">
        <w:rPr>
          <w:rFonts w:ascii="PT Serif" w:hAnsi="PT Serif" w:cs="Segoe UI"/>
          <w:bCs/>
        </w:rPr>
        <w:t>November 18</w:t>
      </w:r>
      <w:r w:rsidR="00072FD7">
        <w:rPr>
          <w:rFonts w:ascii="PT Serif" w:hAnsi="PT Serif" w:cs="Segoe UI"/>
          <w:bCs/>
        </w:rPr>
        <w:t xml:space="preserve">, </w:t>
      </w:r>
      <w:r w:rsidRPr="00072FD7">
        <w:rPr>
          <w:rFonts w:ascii="PT Serif" w:hAnsi="PT Serif" w:cs="Segoe UI"/>
          <w:bCs/>
        </w:rPr>
        <w:t>202</w:t>
      </w:r>
      <w:r w:rsidR="006A25B5">
        <w:rPr>
          <w:rFonts w:ascii="PT Serif" w:hAnsi="PT Serif" w:cs="Segoe UI"/>
          <w:bCs/>
        </w:rPr>
        <w:t>4</w:t>
      </w:r>
      <w:r w:rsidRPr="00072FD7">
        <w:rPr>
          <w:rFonts w:ascii="PT Serif" w:hAnsi="PT Serif" w:cs="Segoe UI"/>
          <w:bCs/>
        </w:rPr>
        <w:t xml:space="preserve"> </w:t>
      </w:r>
      <w:r w:rsidR="00292B5D">
        <w:rPr>
          <w:rFonts w:ascii="PT Serif" w:hAnsi="PT Serif" w:cs="Segoe UI"/>
          <w:bCs/>
        </w:rPr>
        <w:t>Regular</w:t>
      </w:r>
      <w:r w:rsidR="00BF2021" w:rsidRPr="00072FD7">
        <w:rPr>
          <w:rFonts w:ascii="PT Serif" w:hAnsi="PT Serif" w:cs="Segoe UI"/>
          <w:bCs/>
        </w:rPr>
        <w:t xml:space="preserve"> Meeting</w:t>
      </w:r>
      <w:r w:rsidRPr="00072FD7">
        <w:rPr>
          <w:rFonts w:ascii="PT Serif" w:hAnsi="PT Serif" w:cs="Segoe UI"/>
          <w:bCs/>
        </w:rPr>
        <w:t>* (1 min)</w:t>
      </w:r>
    </w:p>
    <w:p w14:paraId="4396E740" w14:textId="77777777" w:rsidR="000909AD" w:rsidRPr="00072FD7" w:rsidRDefault="000909AD" w:rsidP="000909AD">
      <w:pPr>
        <w:ind w:left="1440"/>
        <w:rPr>
          <w:rFonts w:ascii="PT Serif" w:hAnsi="PT Serif" w:cs="Segoe UI"/>
          <w:bCs/>
        </w:rPr>
      </w:pPr>
    </w:p>
    <w:p w14:paraId="686D7EF2" w14:textId="77777777" w:rsidR="004A1505" w:rsidRPr="00072FD7" w:rsidRDefault="004A1505" w:rsidP="004A1505">
      <w:pPr>
        <w:numPr>
          <w:ilvl w:val="0"/>
          <w:numId w:val="1"/>
        </w:numPr>
        <w:rPr>
          <w:rFonts w:ascii="PT Serif" w:hAnsi="PT Serif" w:cs="Segoe UI"/>
        </w:rPr>
      </w:pPr>
      <w:r w:rsidRPr="00072FD7">
        <w:rPr>
          <w:rFonts w:ascii="PT Serif" w:hAnsi="PT Serif" w:cs="Segoe UI"/>
          <w:b/>
        </w:rPr>
        <w:t>Financial Report</w:t>
      </w:r>
    </w:p>
    <w:p w14:paraId="675AD4AA" w14:textId="40FD6028" w:rsidR="0076096B" w:rsidRPr="00072FD7" w:rsidRDefault="00001225" w:rsidP="0076096B">
      <w:pPr>
        <w:numPr>
          <w:ilvl w:val="0"/>
          <w:numId w:val="3"/>
        </w:numPr>
        <w:rPr>
          <w:rFonts w:ascii="PT Serif" w:hAnsi="PT Serif" w:cs="Segoe UI"/>
          <w:b/>
        </w:rPr>
      </w:pPr>
      <w:r>
        <w:rPr>
          <w:rFonts w:ascii="PT Serif" w:hAnsi="PT Serif" w:cs="Segoe UI"/>
        </w:rPr>
        <w:t>November</w:t>
      </w:r>
      <w:r w:rsidR="0076096B" w:rsidRPr="00072FD7">
        <w:rPr>
          <w:rFonts w:ascii="PT Serif" w:hAnsi="PT Serif" w:cs="Segoe UI"/>
        </w:rPr>
        <w:t xml:space="preserve"> 202</w:t>
      </w:r>
      <w:r w:rsidR="006A25B5">
        <w:rPr>
          <w:rFonts w:ascii="PT Serif" w:hAnsi="PT Serif" w:cs="Segoe UI"/>
        </w:rPr>
        <w:t>4</w:t>
      </w:r>
      <w:r w:rsidR="0076096B" w:rsidRPr="00072FD7">
        <w:rPr>
          <w:rFonts w:ascii="PT Serif" w:hAnsi="PT Serif" w:cs="Segoe UI"/>
        </w:rPr>
        <w:t xml:space="preserve"> Financial Statements*</w:t>
      </w:r>
      <w:r w:rsidR="003733C6" w:rsidRPr="00072FD7">
        <w:rPr>
          <w:rFonts w:ascii="PT Serif" w:hAnsi="PT Serif" w:cs="Segoe UI"/>
        </w:rPr>
        <w:t xml:space="preserve"> (5 mins)</w:t>
      </w:r>
    </w:p>
    <w:p w14:paraId="45D7FB1A" w14:textId="77777777" w:rsidR="0076096B" w:rsidRPr="00072FD7" w:rsidRDefault="0076096B" w:rsidP="0076096B">
      <w:pPr>
        <w:ind w:left="1440"/>
        <w:rPr>
          <w:rFonts w:ascii="PT Serif" w:hAnsi="PT Serif" w:cs="Segoe UI"/>
          <w:b/>
        </w:rPr>
      </w:pPr>
    </w:p>
    <w:p w14:paraId="52BDBBCA" w14:textId="24CCAD8F" w:rsidR="00096877" w:rsidRPr="00072FD7" w:rsidRDefault="00096877" w:rsidP="00096877">
      <w:pPr>
        <w:numPr>
          <w:ilvl w:val="0"/>
          <w:numId w:val="1"/>
        </w:numPr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Library Report</w:t>
      </w:r>
      <w:r w:rsidR="00111CF9" w:rsidRPr="00072FD7">
        <w:rPr>
          <w:rFonts w:ascii="PT Serif" w:hAnsi="PT Serif" w:cs="Segoe UI"/>
          <w:b/>
        </w:rPr>
        <w:t>s</w:t>
      </w:r>
    </w:p>
    <w:p w14:paraId="45872F10" w14:textId="404E1C6E" w:rsidR="00601623" w:rsidRPr="00072FD7" w:rsidRDefault="00601623" w:rsidP="00601623">
      <w:pPr>
        <w:numPr>
          <w:ilvl w:val="0"/>
          <w:numId w:val="2"/>
        </w:numPr>
        <w:rPr>
          <w:rFonts w:ascii="PT Serif" w:hAnsi="PT Serif" w:cs="Segoe UI"/>
        </w:rPr>
      </w:pPr>
      <w:r w:rsidRPr="00072FD7">
        <w:rPr>
          <w:rFonts w:ascii="PT Serif" w:hAnsi="PT Serif" w:cs="Segoe UI"/>
        </w:rPr>
        <w:t>Director’s Report</w:t>
      </w:r>
      <w:r w:rsidR="00C42355" w:rsidRPr="00072FD7">
        <w:rPr>
          <w:rFonts w:ascii="PT Serif" w:hAnsi="PT Serif" w:cs="Segoe UI"/>
        </w:rPr>
        <w:t>*</w:t>
      </w:r>
      <w:r w:rsidRPr="00072FD7">
        <w:rPr>
          <w:rFonts w:ascii="PT Serif" w:hAnsi="PT Serif" w:cs="Segoe UI"/>
        </w:rPr>
        <w:t xml:space="preserve"> </w:t>
      </w:r>
      <w:r w:rsidR="003733C6" w:rsidRPr="00072FD7">
        <w:rPr>
          <w:rFonts w:ascii="PT Serif" w:hAnsi="PT Serif" w:cs="Segoe UI"/>
        </w:rPr>
        <w:t>(</w:t>
      </w:r>
      <w:r w:rsidR="00470D9B" w:rsidRPr="00072FD7">
        <w:rPr>
          <w:rFonts w:ascii="PT Serif" w:hAnsi="PT Serif" w:cs="Segoe UI"/>
        </w:rPr>
        <w:t>10</w:t>
      </w:r>
      <w:r w:rsidR="003733C6" w:rsidRPr="00072FD7">
        <w:rPr>
          <w:rFonts w:ascii="PT Serif" w:hAnsi="PT Serif" w:cs="Segoe UI"/>
        </w:rPr>
        <w:t xml:space="preserve"> minutes)</w:t>
      </w:r>
    </w:p>
    <w:p w14:paraId="0FA57703" w14:textId="053753A0" w:rsidR="007E6FAF" w:rsidRPr="00072FD7" w:rsidRDefault="007E6FAF" w:rsidP="00601623">
      <w:pPr>
        <w:numPr>
          <w:ilvl w:val="0"/>
          <w:numId w:val="2"/>
        </w:numPr>
        <w:rPr>
          <w:rFonts w:ascii="PT Serif" w:hAnsi="PT Serif" w:cs="Segoe UI"/>
        </w:rPr>
      </w:pPr>
      <w:r w:rsidRPr="00072FD7">
        <w:rPr>
          <w:rFonts w:ascii="PT Serif" w:hAnsi="PT Serif" w:cs="Segoe UI"/>
        </w:rPr>
        <w:t>Board President’s Comments (</w:t>
      </w:r>
      <w:r w:rsidR="00072FD7" w:rsidRPr="00072FD7">
        <w:rPr>
          <w:rFonts w:ascii="PT Serif" w:hAnsi="PT Serif" w:cs="Segoe UI"/>
        </w:rPr>
        <w:t>10</w:t>
      </w:r>
      <w:r w:rsidRPr="00072FD7">
        <w:rPr>
          <w:rFonts w:ascii="PT Serif" w:hAnsi="PT Serif" w:cs="Segoe UI"/>
        </w:rPr>
        <w:t xml:space="preserve"> minutes)</w:t>
      </w:r>
    </w:p>
    <w:p w14:paraId="71A54475" w14:textId="77777777" w:rsidR="00096877" w:rsidRPr="00072FD7" w:rsidRDefault="00096877" w:rsidP="00096877">
      <w:pPr>
        <w:rPr>
          <w:rFonts w:ascii="PT Serif" w:hAnsi="PT Serif" w:cs="Segoe UI"/>
        </w:rPr>
      </w:pPr>
    </w:p>
    <w:p w14:paraId="6C402DB8" w14:textId="77777777" w:rsidR="00096877" w:rsidRPr="00072FD7" w:rsidRDefault="00096877" w:rsidP="00096877">
      <w:pPr>
        <w:numPr>
          <w:ilvl w:val="0"/>
          <w:numId w:val="1"/>
        </w:numPr>
        <w:rPr>
          <w:rFonts w:ascii="PT Serif" w:hAnsi="PT Serif" w:cs="Segoe UI"/>
        </w:rPr>
      </w:pPr>
      <w:r w:rsidRPr="00072FD7">
        <w:rPr>
          <w:rFonts w:ascii="PT Serif" w:hAnsi="PT Serif" w:cs="Segoe UI"/>
          <w:b/>
        </w:rPr>
        <w:t>Liaisons to Other Organizations – Reports</w:t>
      </w:r>
    </w:p>
    <w:p w14:paraId="02B5746C" w14:textId="04336874" w:rsidR="006C3E84" w:rsidRPr="00072FD7" w:rsidRDefault="004A1505" w:rsidP="009450B1">
      <w:pPr>
        <w:numPr>
          <w:ilvl w:val="0"/>
          <w:numId w:val="4"/>
        </w:numPr>
        <w:rPr>
          <w:rFonts w:ascii="PT Serif" w:hAnsi="PT Serif" w:cs="Segoe UI"/>
        </w:rPr>
      </w:pPr>
      <w:r w:rsidRPr="00072FD7">
        <w:rPr>
          <w:rFonts w:ascii="PT Serif" w:hAnsi="PT Serif" w:cs="Segoe UI"/>
        </w:rPr>
        <w:t>Winnetka</w:t>
      </w:r>
      <w:r w:rsidR="006C3E84" w:rsidRPr="00072FD7">
        <w:rPr>
          <w:rFonts w:ascii="PT Serif" w:hAnsi="PT Serif" w:cs="Segoe UI"/>
        </w:rPr>
        <w:t xml:space="preserve"> Village </w:t>
      </w:r>
      <w:r w:rsidR="003733C6" w:rsidRPr="00072FD7">
        <w:rPr>
          <w:rFonts w:ascii="PT Serif" w:hAnsi="PT Serif" w:cs="Segoe UI"/>
        </w:rPr>
        <w:t>(5 mi</w:t>
      </w:r>
      <w:r w:rsidR="002A19AC" w:rsidRPr="00072FD7">
        <w:rPr>
          <w:rFonts w:ascii="PT Serif" w:hAnsi="PT Serif" w:cs="Segoe UI"/>
        </w:rPr>
        <w:t>n</w:t>
      </w:r>
      <w:r w:rsidR="003733C6" w:rsidRPr="00072FD7">
        <w:rPr>
          <w:rFonts w:ascii="PT Serif" w:hAnsi="PT Serif" w:cs="Segoe UI"/>
        </w:rPr>
        <w:t>s)</w:t>
      </w:r>
    </w:p>
    <w:p w14:paraId="064009B6" w14:textId="051A908B" w:rsidR="006C3E84" w:rsidRPr="00072FD7" w:rsidRDefault="004A1505" w:rsidP="006C3E84">
      <w:pPr>
        <w:numPr>
          <w:ilvl w:val="0"/>
          <w:numId w:val="4"/>
        </w:numPr>
        <w:rPr>
          <w:rFonts w:ascii="PT Serif" w:hAnsi="PT Serif" w:cs="Segoe UI"/>
        </w:rPr>
      </w:pPr>
      <w:r w:rsidRPr="00072FD7">
        <w:rPr>
          <w:rFonts w:ascii="PT Serif" w:hAnsi="PT Serif" w:cs="Segoe UI"/>
        </w:rPr>
        <w:t xml:space="preserve">Northfield Village </w:t>
      </w:r>
      <w:r w:rsidR="003733C6" w:rsidRPr="00072FD7">
        <w:rPr>
          <w:rFonts w:ascii="PT Serif" w:hAnsi="PT Serif" w:cs="Segoe UI"/>
        </w:rPr>
        <w:t>(5 mins)</w:t>
      </w:r>
    </w:p>
    <w:p w14:paraId="61C1409E" w14:textId="77777777" w:rsidR="00096877" w:rsidRPr="00072FD7" w:rsidRDefault="00096877" w:rsidP="00096877">
      <w:pPr>
        <w:rPr>
          <w:rFonts w:ascii="PT Serif" w:hAnsi="PT Serif" w:cs="Segoe UI"/>
        </w:rPr>
      </w:pPr>
    </w:p>
    <w:p w14:paraId="39EEEDDE" w14:textId="36B98CE1" w:rsidR="00BE4DB0" w:rsidRPr="00BD0880" w:rsidRDefault="00096877" w:rsidP="00AD0D88">
      <w:pPr>
        <w:pStyle w:val="ListParagraph"/>
        <w:numPr>
          <w:ilvl w:val="0"/>
          <w:numId w:val="1"/>
        </w:numPr>
        <w:rPr>
          <w:rFonts w:ascii="PT Serif" w:hAnsi="PT Serif" w:cs="Segoe UI"/>
        </w:rPr>
      </w:pPr>
      <w:r w:rsidRPr="00072FD7">
        <w:rPr>
          <w:rFonts w:ascii="PT Serif" w:hAnsi="PT Serif" w:cs="Segoe UI"/>
          <w:b/>
        </w:rPr>
        <w:t>Unfinished Business</w:t>
      </w:r>
    </w:p>
    <w:p w14:paraId="2F71B935" w14:textId="77777777" w:rsidR="00347C81" w:rsidRDefault="00347C81" w:rsidP="00BD0880">
      <w:pPr>
        <w:pStyle w:val="ListParagraph"/>
        <w:numPr>
          <w:ilvl w:val="0"/>
          <w:numId w:val="38"/>
        </w:numPr>
        <w:ind w:left="1800"/>
        <w:rPr>
          <w:rFonts w:ascii="PT Serif" w:hAnsi="PT Serif" w:cs="Segoe UI"/>
        </w:rPr>
      </w:pPr>
      <w:r w:rsidRPr="00BD0880">
        <w:rPr>
          <w:rFonts w:ascii="PT Serif" w:hAnsi="PT Serif" w:cs="Segoe UI"/>
        </w:rPr>
        <w:t>Update on Winnetka Library Safety Project* (Engberg Anderson, 20 mins)</w:t>
      </w:r>
    </w:p>
    <w:p w14:paraId="48E92EC4" w14:textId="0BA43F17" w:rsidR="00BD0880" w:rsidRPr="00347C81" w:rsidRDefault="00BD0880" w:rsidP="00347C81">
      <w:pPr>
        <w:pStyle w:val="ListParagraph"/>
        <w:numPr>
          <w:ilvl w:val="0"/>
          <w:numId w:val="38"/>
        </w:numPr>
        <w:ind w:left="1800"/>
        <w:rPr>
          <w:rFonts w:ascii="PT Serif" w:hAnsi="PT Serif" w:cs="Segoe UI"/>
        </w:rPr>
      </w:pPr>
      <w:r w:rsidRPr="00BD0880">
        <w:rPr>
          <w:rFonts w:ascii="PT Serif" w:hAnsi="PT Serif" w:cs="Segoe UI"/>
        </w:rPr>
        <w:t>Update on Northfield Library Renovation Project (5 mins)</w:t>
      </w:r>
    </w:p>
    <w:p w14:paraId="07454846" w14:textId="77777777" w:rsidR="00BD0880" w:rsidRPr="00BD0880" w:rsidRDefault="00BD0880" w:rsidP="00BD0880">
      <w:pPr>
        <w:pStyle w:val="ListParagraph"/>
        <w:ind w:left="1440"/>
        <w:rPr>
          <w:rFonts w:ascii="PT Serif" w:hAnsi="PT Serif" w:cs="Segoe UI"/>
        </w:rPr>
      </w:pPr>
    </w:p>
    <w:p w14:paraId="16C514CB" w14:textId="52598E5E" w:rsidR="00BD0880" w:rsidRPr="00BD0880" w:rsidRDefault="00BD0880" w:rsidP="00AD0D88">
      <w:pPr>
        <w:pStyle w:val="ListParagraph"/>
        <w:numPr>
          <w:ilvl w:val="0"/>
          <w:numId w:val="1"/>
        </w:numPr>
        <w:rPr>
          <w:rFonts w:ascii="PT Serif" w:hAnsi="PT Serif" w:cs="Segoe UI"/>
        </w:rPr>
      </w:pPr>
      <w:r>
        <w:rPr>
          <w:rFonts w:ascii="PT Serif" w:hAnsi="PT Serif" w:cs="Segoe UI"/>
          <w:b/>
        </w:rPr>
        <w:t>New Business</w:t>
      </w:r>
    </w:p>
    <w:p w14:paraId="49E062C2" w14:textId="5B6D5B5A" w:rsidR="00BD0880" w:rsidRDefault="00BD0880" w:rsidP="00BD0880">
      <w:pPr>
        <w:pStyle w:val="ListParagraph"/>
        <w:numPr>
          <w:ilvl w:val="0"/>
          <w:numId w:val="36"/>
        </w:numPr>
        <w:ind w:left="1800"/>
        <w:rPr>
          <w:rFonts w:ascii="PT Serif" w:hAnsi="PT Serif" w:cs="Segoe UI"/>
        </w:rPr>
      </w:pPr>
      <w:r w:rsidRPr="00BD0880">
        <w:rPr>
          <w:rFonts w:ascii="PT Serif" w:hAnsi="PT Serif" w:cs="Segoe UI"/>
        </w:rPr>
        <w:t>Presentation of FY23-24 Financial Audit* (ATA Group, 15 mins)</w:t>
      </w:r>
    </w:p>
    <w:p w14:paraId="6A69038B" w14:textId="71C820DB" w:rsidR="00BD0880" w:rsidRDefault="00BD0880" w:rsidP="00BD0880">
      <w:pPr>
        <w:pStyle w:val="ListParagraph"/>
        <w:numPr>
          <w:ilvl w:val="0"/>
          <w:numId w:val="36"/>
        </w:numPr>
        <w:ind w:left="1800"/>
        <w:rPr>
          <w:rFonts w:ascii="PT Serif" w:hAnsi="PT Serif" w:cs="Segoe UI"/>
        </w:rPr>
      </w:pPr>
      <w:r>
        <w:rPr>
          <w:rFonts w:ascii="PT Serif" w:hAnsi="PT Serif" w:cs="Segoe UI"/>
        </w:rPr>
        <w:t>2024 Review of Standards for Illinois Libraries* (10 mins)</w:t>
      </w:r>
    </w:p>
    <w:p w14:paraId="7228EF75" w14:textId="69C37D04" w:rsidR="00325D38" w:rsidRPr="00BD0880" w:rsidRDefault="00325D38" w:rsidP="00BD0880">
      <w:pPr>
        <w:pStyle w:val="ListParagraph"/>
        <w:numPr>
          <w:ilvl w:val="0"/>
          <w:numId w:val="36"/>
        </w:numPr>
        <w:ind w:left="1800"/>
        <w:rPr>
          <w:rFonts w:ascii="PT Serif" w:hAnsi="PT Serif" w:cs="Segoe UI"/>
        </w:rPr>
      </w:pPr>
      <w:r>
        <w:rPr>
          <w:rFonts w:ascii="PT Serif" w:hAnsi="PT Serif" w:cs="Segoe UI"/>
        </w:rPr>
        <w:t>Review &amp; Approval of Proposed Northfield Lease Extension (10 mins)</w:t>
      </w:r>
    </w:p>
    <w:p w14:paraId="4B041F25" w14:textId="77777777" w:rsidR="002F5BFC" w:rsidRPr="008F7404" w:rsidRDefault="002F5BFC" w:rsidP="008F7404">
      <w:pPr>
        <w:rPr>
          <w:rFonts w:ascii="PT Serif" w:hAnsi="PT Serif" w:cs="Segoe UI"/>
        </w:rPr>
      </w:pPr>
    </w:p>
    <w:p w14:paraId="7ABA7476" w14:textId="0E48AE11" w:rsidR="00470D9B" w:rsidRPr="00072FD7" w:rsidRDefault="00E848F9" w:rsidP="00151BAE">
      <w:pPr>
        <w:numPr>
          <w:ilvl w:val="0"/>
          <w:numId w:val="1"/>
        </w:numPr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Communications</w:t>
      </w:r>
    </w:p>
    <w:p w14:paraId="4013B070" w14:textId="1A6CFB6D" w:rsidR="008F7404" w:rsidRDefault="00256FA0" w:rsidP="00FD30E0">
      <w:pPr>
        <w:numPr>
          <w:ilvl w:val="1"/>
          <w:numId w:val="1"/>
        </w:numPr>
        <w:spacing w:after="60"/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>The library will be closed on T</w:t>
      </w:r>
      <w:r w:rsidR="00001225">
        <w:rPr>
          <w:rFonts w:ascii="PT Serif" w:hAnsi="PT Serif" w:cs="Segoe UI"/>
          <w:bCs/>
        </w:rPr>
        <w:t>ue</w:t>
      </w:r>
      <w:r>
        <w:rPr>
          <w:rFonts w:ascii="PT Serif" w:hAnsi="PT Serif" w:cs="Segoe UI"/>
          <w:bCs/>
        </w:rPr>
        <w:t xml:space="preserve">sday, </w:t>
      </w:r>
      <w:r w:rsidR="00001225">
        <w:rPr>
          <w:rFonts w:ascii="PT Serif" w:hAnsi="PT Serif" w:cs="Segoe UI"/>
          <w:bCs/>
        </w:rPr>
        <w:t>Dec</w:t>
      </w:r>
      <w:r w:rsidR="008F7404">
        <w:rPr>
          <w:rFonts w:ascii="PT Serif" w:hAnsi="PT Serif" w:cs="Segoe UI"/>
          <w:bCs/>
        </w:rPr>
        <w:t>ember 2</w:t>
      </w:r>
      <w:r w:rsidR="00001225">
        <w:rPr>
          <w:rFonts w:ascii="PT Serif" w:hAnsi="PT Serif" w:cs="Segoe UI"/>
          <w:bCs/>
        </w:rPr>
        <w:t>4</w:t>
      </w:r>
      <w:r w:rsidR="008F7404" w:rsidRPr="008F7404">
        <w:rPr>
          <w:rFonts w:ascii="PT Serif" w:hAnsi="PT Serif" w:cs="Segoe UI"/>
          <w:bCs/>
          <w:vertAlign w:val="superscript"/>
        </w:rPr>
        <w:t>th</w:t>
      </w:r>
      <w:r w:rsidR="00BD0880">
        <w:rPr>
          <w:rFonts w:ascii="PT Serif" w:hAnsi="PT Serif" w:cs="Segoe UI"/>
          <w:bCs/>
        </w:rPr>
        <w:t xml:space="preserve">, </w:t>
      </w:r>
      <w:r w:rsidR="00001225">
        <w:rPr>
          <w:rFonts w:ascii="PT Serif" w:hAnsi="PT Serif" w:cs="Segoe UI"/>
          <w:bCs/>
        </w:rPr>
        <w:t>Wednes</w:t>
      </w:r>
      <w:r w:rsidR="008F7404">
        <w:rPr>
          <w:rFonts w:ascii="PT Serif" w:hAnsi="PT Serif" w:cs="Segoe UI"/>
          <w:bCs/>
        </w:rPr>
        <w:t xml:space="preserve">day, </w:t>
      </w:r>
      <w:r w:rsidR="00001225">
        <w:rPr>
          <w:rFonts w:ascii="PT Serif" w:hAnsi="PT Serif" w:cs="Segoe UI"/>
          <w:bCs/>
        </w:rPr>
        <w:t>Dec</w:t>
      </w:r>
      <w:r w:rsidR="008F7404">
        <w:rPr>
          <w:rFonts w:ascii="PT Serif" w:hAnsi="PT Serif" w:cs="Segoe UI"/>
          <w:bCs/>
        </w:rPr>
        <w:t>ember 2</w:t>
      </w:r>
      <w:r w:rsidR="00001225">
        <w:rPr>
          <w:rFonts w:ascii="PT Serif" w:hAnsi="PT Serif" w:cs="Segoe UI"/>
          <w:bCs/>
        </w:rPr>
        <w:t>5</w:t>
      </w:r>
      <w:r w:rsidR="008F7404" w:rsidRPr="008F7404">
        <w:rPr>
          <w:rFonts w:ascii="PT Serif" w:hAnsi="PT Serif" w:cs="Segoe UI"/>
          <w:bCs/>
          <w:vertAlign w:val="superscript"/>
        </w:rPr>
        <w:t>th</w:t>
      </w:r>
      <w:r w:rsidR="00BD0880">
        <w:rPr>
          <w:rFonts w:ascii="PT Serif" w:hAnsi="PT Serif" w:cs="Segoe UI"/>
          <w:bCs/>
        </w:rPr>
        <w:t xml:space="preserve">, </w:t>
      </w:r>
      <w:r w:rsidR="00001225">
        <w:rPr>
          <w:rFonts w:ascii="PT Serif" w:hAnsi="PT Serif" w:cs="Segoe UI"/>
          <w:bCs/>
        </w:rPr>
        <w:t>December 31</w:t>
      </w:r>
      <w:r w:rsidR="00001225" w:rsidRPr="00001225">
        <w:rPr>
          <w:rFonts w:ascii="PT Serif" w:hAnsi="PT Serif" w:cs="Segoe UI"/>
          <w:bCs/>
          <w:vertAlign w:val="superscript"/>
        </w:rPr>
        <w:t>st</w:t>
      </w:r>
      <w:r w:rsidR="00BD0880">
        <w:rPr>
          <w:rFonts w:ascii="PT Serif" w:hAnsi="PT Serif" w:cs="Segoe UI"/>
          <w:bCs/>
        </w:rPr>
        <w:t xml:space="preserve">, </w:t>
      </w:r>
      <w:r w:rsidR="00001225">
        <w:rPr>
          <w:rFonts w:ascii="PT Serif" w:hAnsi="PT Serif" w:cs="Segoe UI"/>
          <w:bCs/>
        </w:rPr>
        <w:t>January 1</w:t>
      </w:r>
      <w:r w:rsidR="00001225" w:rsidRPr="00001225">
        <w:rPr>
          <w:rFonts w:ascii="PT Serif" w:hAnsi="PT Serif" w:cs="Segoe UI"/>
          <w:bCs/>
          <w:vertAlign w:val="superscript"/>
        </w:rPr>
        <w:t>st</w:t>
      </w:r>
      <w:r w:rsidR="00001225">
        <w:rPr>
          <w:rFonts w:ascii="PT Serif" w:hAnsi="PT Serif" w:cs="Segoe UI"/>
          <w:bCs/>
        </w:rPr>
        <w:t xml:space="preserve"> for </w:t>
      </w:r>
      <w:r w:rsidR="00BD0880">
        <w:rPr>
          <w:rFonts w:ascii="PT Serif" w:hAnsi="PT Serif" w:cs="Segoe UI"/>
          <w:bCs/>
        </w:rPr>
        <w:t>the holidays</w:t>
      </w:r>
      <w:r w:rsidR="00001225">
        <w:rPr>
          <w:rFonts w:ascii="PT Serif" w:hAnsi="PT Serif" w:cs="Segoe UI"/>
          <w:bCs/>
        </w:rPr>
        <w:t xml:space="preserve">. </w:t>
      </w:r>
      <w:r w:rsidR="008F7404">
        <w:rPr>
          <w:rFonts w:ascii="PT Serif" w:hAnsi="PT Serif" w:cs="Segoe UI"/>
          <w:bCs/>
        </w:rPr>
        <w:t xml:space="preserve">  </w:t>
      </w:r>
    </w:p>
    <w:p w14:paraId="51DE2829" w14:textId="0560777B" w:rsidR="00E255E1" w:rsidRPr="00072FD7" w:rsidRDefault="00E848F9" w:rsidP="00FD30E0">
      <w:pPr>
        <w:numPr>
          <w:ilvl w:val="1"/>
          <w:numId w:val="1"/>
        </w:numPr>
        <w:spacing w:after="60"/>
        <w:rPr>
          <w:rFonts w:ascii="PT Serif" w:hAnsi="PT Serif" w:cs="Segoe UI"/>
          <w:bCs/>
        </w:rPr>
      </w:pPr>
      <w:r w:rsidRPr="00072FD7">
        <w:rPr>
          <w:rFonts w:ascii="PT Serif" w:hAnsi="PT Serif" w:cs="Segoe UI"/>
          <w:bCs/>
        </w:rPr>
        <w:t xml:space="preserve">The next </w:t>
      </w:r>
      <w:r w:rsidR="00E45628" w:rsidRPr="00072FD7">
        <w:rPr>
          <w:rFonts w:ascii="PT Serif" w:hAnsi="PT Serif" w:cs="Segoe UI"/>
          <w:bCs/>
        </w:rPr>
        <w:t xml:space="preserve">regular </w:t>
      </w:r>
      <w:r w:rsidRPr="00072FD7">
        <w:rPr>
          <w:rFonts w:ascii="PT Serif" w:hAnsi="PT Serif" w:cs="Segoe UI"/>
          <w:bCs/>
        </w:rPr>
        <w:t xml:space="preserve">meeting will be on Monday, </w:t>
      </w:r>
      <w:r w:rsidR="00001225">
        <w:rPr>
          <w:rFonts w:ascii="PT Serif" w:hAnsi="PT Serif" w:cs="Segoe UI"/>
          <w:bCs/>
        </w:rPr>
        <w:t>January 20</w:t>
      </w:r>
      <w:r w:rsidR="00001225" w:rsidRPr="00001225">
        <w:rPr>
          <w:rFonts w:ascii="PT Serif" w:hAnsi="PT Serif" w:cs="Segoe UI"/>
          <w:bCs/>
          <w:vertAlign w:val="superscript"/>
        </w:rPr>
        <w:t>th</w:t>
      </w:r>
      <w:r w:rsidR="00001225">
        <w:rPr>
          <w:rFonts w:ascii="PT Serif" w:hAnsi="PT Serif" w:cs="Segoe UI"/>
          <w:bCs/>
        </w:rPr>
        <w:t xml:space="preserve"> </w:t>
      </w:r>
      <w:r w:rsidRPr="00072FD7">
        <w:rPr>
          <w:rFonts w:ascii="PT Serif" w:hAnsi="PT Serif" w:cs="Segoe UI"/>
          <w:bCs/>
        </w:rPr>
        <w:t>at 7</w:t>
      </w:r>
      <w:r w:rsidR="003D094B" w:rsidRPr="00072FD7">
        <w:rPr>
          <w:rFonts w:ascii="PT Serif" w:hAnsi="PT Serif" w:cs="Segoe UI"/>
          <w:bCs/>
        </w:rPr>
        <w:t xml:space="preserve"> </w:t>
      </w:r>
      <w:r w:rsidRPr="00072FD7">
        <w:rPr>
          <w:rFonts w:ascii="PT Serif" w:hAnsi="PT Serif" w:cs="Segoe UI"/>
          <w:bCs/>
        </w:rPr>
        <w:t>p</w:t>
      </w:r>
      <w:r w:rsidR="003D094B" w:rsidRPr="00072FD7">
        <w:rPr>
          <w:rFonts w:ascii="PT Serif" w:hAnsi="PT Serif" w:cs="Segoe UI"/>
          <w:bCs/>
        </w:rPr>
        <w:t>.</w:t>
      </w:r>
      <w:r w:rsidRPr="00072FD7">
        <w:rPr>
          <w:rFonts w:ascii="PT Serif" w:hAnsi="PT Serif" w:cs="Segoe UI"/>
          <w:bCs/>
        </w:rPr>
        <w:t>m</w:t>
      </w:r>
      <w:r w:rsidR="003D094B" w:rsidRPr="00072FD7">
        <w:rPr>
          <w:rFonts w:ascii="PT Serif" w:hAnsi="PT Serif" w:cs="Segoe UI"/>
          <w:bCs/>
        </w:rPr>
        <w:t>.</w:t>
      </w:r>
      <w:r w:rsidR="002A19AC" w:rsidRPr="00072FD7">
        <w:rPr>
          <w:rFonts w:ascii="PT Serif" w:hAnsi="PT Serif" w:cs="Segoe UI"/>
          <w:bCs/>
        </w:rPr>
        <w:t xml:space="preserve"> at the </w:t>
      </w:r>
      <w:r w:rsidR="002F5BFC">
        <w:rPr>
          <w:rFonts w:ascii="PT Serif" w:hAnsi="PT Serif" w:cs="Segoe UI"/>
          <w:bCs/>
        </w:rPr>
        <w:t>Winnetka</w:t>
      </w:r>
      <w:r w:rsidR="002A19AC" w:rsidRPr="00072FD7">
        <w:rPr>
          <w:rFonts w:ascii="PT Serif" w:hAnsi="PT Serif" w:cs="Segoe UI"/>
          <w:bCs/>
        </w:rPr>
        <w:t xml:space="preserve"> </w:t>
      </w:r>
      <w:r w:rsidR="00B4459B">
        <w:rPr>
          <w:rFonts w:ascii="PT Serif" w:hAnsi="PT Serif" w:cs="Segoe UI"/>
          <w:bCs/>
        </w:rPr>
        <w:t>Library.</w:t>
      </w:r>
    </w:p>
    <w:p w14:paraId="2242789F" w14:textId="77777777" w:rsidR="00580890" w:rsidRPr="00072FD7" w:rsidRDefault="00580890" w:rsidP="00E57E8E">
      <w:pPr>
        <w:rPr>
          <w:rFonts w:ascii="PT Serif" w:hAnsi="PT Serif" w:cs="Segoe UI"/>
          <w:bCs/>
        </w:rPr>
      </w:pPr>
    </w:p>
    <w:p w14:paraId="2708F741" w14:textId="6C7486B3" w:rsidR="00E27A1F" w:rsidRDefault="00FD30E0" w:rsidP="00E27A1F">
      <w:pPr>
        <w:numPr>
          <w:ilvl w:val="0"/>
          <w:numId w:val="1"/>
        </w:numPr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Public Comments</w:t>
      </w:r>
    </w:p>
    <w:p w14:paraId="49966AF6" w14:textId="77777777" w:rsidR="00743959" w:rsidRPr="00743959" w:rsidRDefault="00743959" w:rsidP="006A25B5">
      <w:pPr>
        <w:rPr>
          <w:rFonts w:ascii="PT Serif" w:hAnsi="PT Serif" w:cs="Segoe UI"/>
          <w:b/>
        </w:rPr>
      </w:pPr>
    </w:p>
    <w:p w14:paraId="66E36796" w14:textId="24180C23" w:rsidR="00E077F5" w:rsidRPr="00072FD7" w:rsidRDefault="000924C2" w:rsidP="00E077F5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A</w:t>
      </w:r>
      <w:r w:rsidR="00E077F5" w:rsidRPr="00072FD7">
        <w:rPr>
          <w:rFonts w:ascii="PT Serif" w:hAnsi="PT Serif" w:cs="Segoe UI"/>
          <w:b/>
        </w:rPr>
        <w:t>djournment</w:t>
      </w:r>
    </w:p>
    <w:sectPr w:rsidR="00E077F5" w:rsidRPr="00072FD7" w:rsidSect="0003494D">
      <w:headerReference w:type="default" r:id="rId8"/>
      <w:footerReference w:type="default" r:id="rId9"/>
      <w:pgSz w:w="12240" w:h="15840"/>
      <w:pgMar w:top="1440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0D9F736" w14:textId="77777777" w:rsidR="00440CE5" w:rsidRDefault="00440CE5" w:rsidP="004F5AFB">
      <w:r>
        <w:separator/>
      </w:r>
    </w:p>
  </w:endnote>
  <w:endnote w:type="continuationSeparator" w:id="0">
    <w:p w14:paraId="2BAAA570" w14:textId="77777777" w:rsidR="00440CE5" w:rsidRDefault="00440CE5" w:rsidP="004F5A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T Serif">
    <w:panose1 w:val="020A0603040505020204"/>
    <w:charset w:val="00"/>
    <w:family w:val="roman"/>
    <w:pitch w:val="variable"/>
    <w:sig w:usb0="A00002EF" w:usb1="5000204B" w:usb2="00000020" w:usb3="00000000" w:csb0="000000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aca">
    <w:altName w:val="Calibri"/>
    <w:panose1 w:val="020B0004030400060002"/>
    <w:charset w:val="00"/>
    <w:family w:val="swiss"/>
    <w:notTrueType/>
    <w:pitch w:val="variable"/>
    <w:sig w:usb0="80000067" w:usb1="00000052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BA78F0" w14:textId="77777777" w:rsidR="00E9133F" w:rsidRPr="006A25B5" w:rsidRDefault="00E9133F" w:rsidP="006A25B5">
    <w:pPr>
      <w:pStyle w:val="Footer"/>
      <w:jc w:val="right"/>
      <w:rPr>
        <w:rFonts w:ascii="PT Serif" w:hAnsi="PT Serif"/>
        <w:sz w:val="18"/>
        <w:szCs w:val="18"/>
      </w:rPr>
    </w:pPr>
    <w:r w:rsidRPr="006A25B5">
      <w:rPr>
        <w:rFonts w:ascii="PT Serif" w:hAnsi="PT Serif"/>
        <w:sz w:val="18"/>
        <w:szCs w:val="18"/>
      </w:rPr>
      <w:t>*Attachments</w:t>
    </w:r>
  </w:p>
  <w:p w14:paraId="1BBE686E" w14:textId="77777777" w:rsidR="00E9133F" w:rsidRPr="001750A5" w:rsidRDefault="00E9133F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611A332" w14:textId="77777777" w:rsidR="00440CE5" w:rsidRDefault="00440CE5" w:rsidP="004F5AFB">
      <w:r>
        <w:separator/>
      </w:r>
    </w:p>
  </w:footnote>
  <w:footnote w:type="continuationSeparator" w:id="0">
    <w:p w14:paraId="40B5FCBD" w14:textId="77777777" w:rsidR="00440CE5" w:rsidRDefault="00440CE5" w:rsidP="004F5A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A8DAE9" w14:textId="77777777" w:rsidR="00E9133F" w:rsidRPr="00072FD7" w:rsidRDefault="00E25F07" w:rsidP="00E25F07">
    <w:pPr>
      <w:jc w:val="center"/>
      <w:rPr>
        <w:rFonts w:ascii="Laca" w:hAnsi="Laca" w:cs="Segoe UI"/>
        <w:b/>
      </w:rPr>
    </w:pPr>
    <w:r w:rsidRPr="00072FD7">
      <w:rPr>
        <w:rFonts w:ascii="Laca" w:hAnsi="Laca" w:cs="Segoe UI"/>
        <w:b/>
      </w:rPr>
      <w:t>Winnetka-Northfield Public Library District</w:t>
    </w:r>
  </w:p>
  <w:p w14:paraId="49E30552" w14:textId="451311D1" w:rsidR="00E9133F" w:rsidRPr="00072FD7" w:rsidRDefault="00E25F07" w:rsidP="001E7EF3">
    <w:pPr>
      <w:jc w:val="center"/>
      <w:rPr>
        <w:rFonts w:ascii="Laca" w:hAnsi="Laca" w:cs="Segoe UI"/>
        <w:b/>
      </w:rPr>
    </w:pPr>
    <w:r w:rsidRPr="00072FD7">
      <w:rPr>
        <w:rFonts w:ascii="Laca" w:hAnsi="Laca" w:cs="Segoe UI"/>
        <w:b/>
      </w:rPr>
      <w:t xml:space="preserve">Regular Meeting of The Board </w:t>
    </w:r>
    <w:r w:rsidR="009C522D" w:rsidRPr="00072FD7">
      <w:rPr>
        <w:rFonts w:ascii="Laca" w:hAnsi="Laca" w:cs="Segoe UI"/>
        <w:b/>
      </w:rPr>
      <w:t>o</w:t>
    </w:r>
    <w:r w:rsidRPr="00072FD7">
      <w:rPr>
        <w:rFonts w:ascii="Laca" w:hAnsi="Laca" w:cs="Segoe UI"/>
        <w:b/>
      </w:rPr>
      <w:t>f Trustees</w:t>
    </w:r>
  </w:p>
  <w:p w14:paraId="2D4A6319" w14:textId="53269492" w:rsidR="0003494D" w:rsidRPr="00072FD7" w:rsidRDefault="00D06840" w:rsidP="001E6F82">
    <w:pPr>
      <w:tabs>
        <w:tab w:val="left" w:pos="1815"/>
      </w:tabs>
      <w:rPr>
        <w:rFonts w:ascii="Laca" w:hAnsi="Laca" w:cs="Segoe UI"/>
        <w:b/>
      </w:rPr>
    </w:pPr>
    <w:r w:rsidRPr="00072FD7">
      <w:rPr>
        <w:rFonts w:ascii="Laca" w:hAnsi="Laca" w:cs="Segoe UI"/>
        <w:b/>
      </w:rPr>
      <w:tab/>
    </w:r>
    <w:r w:rsidR="001E6F82" w:rsidRPr="00072FD7">
      <w:rPr>
        <w:rFonts w:ascii="Laca" w:hAnsi="Laca" w:cs="Segoe UI"/>
        <w:b/>
        <w:sz w:val="20"/>
        <w:szCs w:val="20"/>
      </w:rPr>
      <w:t xml:space="preserve"> </w:t>
    </w:r>
  </w:p>
  <w:p w14:paraId="55F8ACF5" w14:textId="3CCE1EA0" w:rsidR="001E6F82" w:rsidRPr="00072FD7" w:rsidRDefault="001E6F82" w:rsidP="001E6F82">
    <w:pPr>
      <w:jc w:val="center"/>
      <w:rPr>
        <w:rFonts w:ascii="Laca" w:hAnsi="Laca" w:cs="Segoe UI"/>
        <w:b/>
        <w:sz w:val="20"/>
        <w:szCs w:val="20"/>
      </w:rPr>
    </w:pPr>
    <w:bookmarkStart w:id="0" w:name="_Hlk97649584"/>
    <w:r w:rsidRPr="00072FD7">
      <w:rPr>
        <w:rFonts w:ascii="Laca" w:hAnsi="Laca" w:cs="Segoe UI"/>
        <w:b/>
        <w:sz w:val="20"/>
        <w:szCs w:val="20"/>
      </w:rPr>
      <w:t xml:space="preserve">THE MEETING WILL BEGIN </w:t>
    </w:r>
    <w:r w:rsidR="003144D3" w:rsidRPr="00072FD7">
      <w:rPr>
        <w:rFonts w:ascii="Laca" w:hAnsi="Laca" w:cs="Segoe UI"/>
        <w:b/>
        <w:sz w:val="20"/>
        <w:szCs w:val="20"/>
      </w:rPr>
      <w:t>AT</w:t>
    </w:r>
    <w:r w:rsidRPr="00072FD7">
      <w:rPr>
        <w:rFonts w:ascii="Laca" w:hAnsi="Laca" w:cs="Segoe UI"/>
        <w:b/>
        <w:sz w:val="20"/>
        <w:szCs w:val="20"/>
      </w:rPr>
      <w:t xml:space="preserve"> </w:t>
    </w:r>
    <w:r w:rsidR="00044335" w:rsidRPr="00072FD7">
      <w:rPr>
        <w:rFonts w:ascii="Laca" w:hAnsi="Laca" w:cs="Segoe UI"/>
        <w:b/>
        <w:sz w:val="20"/>
        <w:szCs w:val="20"/>
      </w:rPr>
      <w:t>7</w:t>
    </w:r>
    <w:r w:rsidRPr="00072FD7">
      <w:rPr>
        <w:rFonts w:ascii="Laca" w:hAnsi="Laca" w:cs="Segoe UI"/>
        <w:b/>
        <w:sz w:val="20"/>
        <w:szCs w:val="20"/>
      </w:rPr>
      <w:t xml:space="preserve">:00 PM </w:t>
    </w:r>
    <w:r w:rsidR="00E83A54" w:rsidRPr="00072FD7">
      <w:rPr>
        <w:rFonts w:ascii="Laca" w:hAnsi="Laca" w:cs="Segoe UI"/>
        <w:b/>
        <w:sz w:val="20"/>
        <w:szCs w:val="20"/>
      </w:rPr>
      <w:t>AND WILL BE HELD AT THE</w:t>
    </w:r>
    <w:r w:rsidR="000167FF" w:rsidRPr="00072FD7">
      <w:rPr>
        <w:rFonts w:ascii="Laca" w:hAnsi="Laca" w:cs="Segoe UI"/>
        <w:b/>
        <w:sz w:val="20"/>
        <w:szCs w:val="20"/>
      </w:rPr>
      <w:t xml:space="preserve"> </w:t>
    </w:r>
    <w:r w:rsidR="00001225">
      <w:rPr>
        <w:rFonts w:ascii="Laca" w:hAnsi="Laca" w:cs="Segoe UI"/>
        <w:b/>
        <w:sz w:val="20"/>
        <w:szCs w:val="20"/>
      </w:rPr>
      <w:t>NORTHFIELD</w:t>
    </w:r>
    <w:r w:rsidR="000167FF" w:rsidRPr="00072FD7">
      <w:rPr>
        <w:rFonts w:ascii="Laca" w:hAnsi="Laca" w:cs="Segoe UI"/>
        <w:b/>
        <w:sz w:val="20"/>
        <w:szCs w:val="20"/>
      </w:rPr>
      <w:t xml:space="preserve"> </w:t>
    </w:r>
    <w:r w:rsidR="00E83A54" w:rsidRPr="00072FD7">
      <w:rPr>
        <w:rFonts w:ascii="Laca" w:hAnsi="Laca" w:cs="Segoe UI"/>
        <w:b/>
        <w:sz w:val="20"/>
        <w:szCs w:val="20"/>
      </w:rPr>
      <w:t>LIBRARY.</w:t>
    </w:r>
  </w:p>
  <w:p w14:paraId="40101190" w14:textId="52C57333" w:rsidR="001E6F82" w:rsidRPr="00072FD7" w:rsidRDefault="001E6F82" w:rsidP="001E6F82">
    <w:pPr>
      <w:jc w:val="center"/>
      <w:rPr>
        <w:rStyle w:val="Hyperlink"/>
        <w:rFonts w:ascii="Laca" w:hAnsi="Laca" w:cs="Segoe UI"/>
        <w:b/>
        <w:sz w:val="20"/>
        <w:szCs w:val="20"/>
      </w:rPr>
    </w:pPr>
    <w:r w:rsidRPr="00072FD7">
      <w:rPr>
        <w:rFonts w:ascii="Laca" w:hAnsi="Laca" w:cs="Segoe UI"/>
        <w:b/>
        <w:sz w:val="20"/>
        <w:szCs w:val="20"/>
      </w:rPr>
      <w:t xml:space="preserve">INSTRUCTIONS TO JOIN </w:t>
    </w:r>
    <w:r w:rsidR="00E83A54" w:rsidRPr="00072FD7">
      <w:rPr>
        <w:rFonts w:ascii="Laca" w:hAnsi="Laca" w:cs="Segoe UI"/>
        <w:b/>
        <w:sz w:val="20"/>
        <w:szCs w:val="20"/>
      </w:rPr>
      <w:t xml:space="preserve">VIRTUALLY </w:t>
    </w:r>
    <w:r w:rsidRPr="00072FD7">
      <w:rPr>
        <w:rFonts w:ascii="Laca" w:hAnsi="Laca" w:cs="Segoe UI"/>
        <w:b/>
        <w:sz w:val="20"/>
        <w:szCs w:val="20"/>
      </w:rPr>
      <w:t xml:space="preserve">POSTED AT </w:t>
    </w:r>
    <w:hyperlink r:id="rId1" w:history="1">
      <w:r w:rsidRPr="00072FD7">
        <w:rPr>
          <w:rStyle w:val="Hyperlink"/>
          <w:rFonts w:ascii="Laca" w:hAnsi="Laca" w:cs="Segoe UI"/>
          <w:b/>
          <w:sz w:val="20"/>
          <w:szCs w:val="20"/>
        </w:rPr>
        <w:t>WWW.WINNETKALIBRARY.ORG</w:t>
      </w:r>
    </w:hyperlink>
  </w:p>
  <w:bookmarkEnd w:id="0"/>
  <w:p w14:paraId="2139AC53" w14:textId="3C94BC7A" w:rsidR="00A8104E" w:rsidRDefault="00A8104E" w:rsidP="001E6F82">
    <w:pPr>
      <w:jc w:val="center"/>
      <w:rPr>
        <w:rStyle w:val="Hyperlink"/>
        <w:rFonts w:ascii="Segoe UI" w:hAnsi="Segoe UI" w:cs="Segoe UI"/>
        <w:b/>
        <w:sz w:val="20"/>
        <w:szCs w:val="20"/>
      </w:rPr>
    </w:pPr>
  </w:p>
  <w:p w14:paraId="650B951F" w14:textId="3A061206" w:rsidR="0010441F" w:rsidRPr="00DF686E" w:rsidRDefault="0010441F" w:rsidP="003144D3">
    <w:pPr>
      <w:rPr>
        <w:rFonts w:ascii="Segoe UI" w:hAnsi="Segoe UI" w:cs="Segoe UI"/>
        <w:b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5C013B"/>
    <w:multiLevelType w:val="hybridMultilevel"/>
    <w:tmpl w:val="DAEE738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9C75B62"/>
    <w:multiLevelType w:val="hybridMultilevel"/>
    <w:tmpl w:val="F548704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CD14EF9"/>
    <w:multiLevelType w:val="hybridMultilevel"/>
    <w:tmpl w:val="BB8218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D3A0EC1"/>
    <w:multiLevelType w:val="hybridMultilevel"/>
    <w:tmpl w:val="8954E0B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F5306A4"/>
    <w:multiLevelType w:val="hybridMultilevel"/>
    <w:tmpl w:val="DF5A3A9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0FAD05A2"/>
    <w:multiLevelType w:val="hybridMultilevel"/>
    <w:tmpl w:val="79C01E5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0FEE5E62"/>
    <w:multiLevelType w:val="hybridMultilevel"/>
    <w:tmpl w:val="3EA83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81D6E"/>
    <w:multiLevelType w:val="hybridMultilevel"/>
    <w:tmpl w:val="ECB0C11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00E773C">
      <w:start w:val="1"/>
      <w:numFmt w:val="bullet"/>
      <w:lvlText w:val="-"/>
      <w:lvlJc w:val="left"/>
      <w:pPr>
        <w:ind w:left="252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84D7445"/>
    <w:multiLevelType w:val="hybridMultilevel"/>
    <w:tmpl w:val="9392E8C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18DC6786"/>
    <w:multiLevelType w:val="hybridMultilevel"/>
    <w:tmpl w:val="853CE634"/>
    <w:lvl w:ilvl="0" w:tplc="04090003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10" w15:restartNumberingAfterBreak="0">
    <w:nsid w:val="1C6E6F6F"/>
    <w:multiLevelType w:val="hybridMultilevel"/>
    <w:tmpl w:val="6636BE0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21E5768B"/>
    <w:multiLevelType w:val="hybridMultilevel"/>
    <w:tmpl w:val="28F0E7C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22264FCA"/>
    <w:multiLevelType w:val="hybridMultilevel"/>
    <w:tmpl w:val="9A08B67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30557C3F"/>
    <w:multiLevelType w:val="hybridMultilevel"/>
    <w:tmpl w:val="8CF40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9A5CAF"/>
    <w:multiLevelType w:val="hybridMultilevel"/>
    <w:tmpl w:val="C98463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B864693"/>
    <w:multiLevelType w:val="hybridMultilevel"/>
    <w:tmpl w:val="22789890"/>
    <w:lvl w:ilvl="0" w:tplc="552E4B56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ascii="PT Serif" w:eastAsia="Times New Roman" w:hAnsi="PT Serif" w:cs="Arial" w:hint="default"/>
        <w:b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3060"/>
        </w:tabs>
        <w:ind w:left="3060" w:hanging="72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6" w15:restartNumberingAfterBreak="0">
    <w:nsid w:val="3CCC11FD"/>
    <w:multiLevelType w:val="hybridMultilevel"/>
    <w:tmpl w:val="7C9839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FC82519"/>
    <w:multiLevelType w:val="hybridMultilevel"/>
    <w:tmpl w:val="F4EE060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486520BD"/>
    <w:multiLevelType w:val="hybridMultilevel"/>
    <w:tmpl w:val="5234FE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8D565FE"/>
    <w:multiLevelType w:val="hybridMultilevel"/>
    <w:tmpl w:val="22DA5B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E001D17"/>
    <w:multiLevelType w:val="hybridMultilevel"/>
    <w:tmpl w:val="595234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02C6BF9"/>
    <w:multiLevelType w:val="hybridMultilevel"/>
    <w:tmpl w:val="19EA747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505817C6"/>
    <w:multiLevelType w:val="hybridMultilevel"/>
    <w:tmpl w:val="6FD25F1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534246D4"/>
    <w:multiLevelType w:val="hybridMultilevel"/>
    <w:tmpl w:val="EF0C30C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58632591"/>
    <w:multiLevelType w:val="hybridMultilevel"/>
    <w:tmpl w:val="E73EC6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4584670"/>
    <w:multiLevelType w:val="hybridMultilevel"/>
    <w:tmpl w:val="A7F4BEC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7782FA6"/>
    <w:multiLevelType w:val="hybridMultilevel"/>
    <w:tmpl w:val="7C1001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690708F3"/>
    <w:multiLevelType w:val="hybridMultilevel"/>
    <w:tmpl w:val="B4FA5C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6C15295F"/>
    <w:multiLevelType w:val="hybridMultilevel"/>
    <w:tmpl w:val="11E84B4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7285191D"/>
    <w:multiLevelType w:val="hybridMultilevel"/>
    <w:tmpl w:val="4FE0C9E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0" w15:restartNumberingAfterBreak="0">
    <w:nsid w:val="741646CA"/>
    <w:multiLevelType w:val="hybridMultilevel"/>
    <w:tmpl w:val="0AC0E43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1" w15:restartNumberingAfterBreak="0">
    <w:nsid w:val="75E52604"/>
    <w:multiLevelType w:val="hybridMultilevel"/>
    <w:tmpl w:val="31724BF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00E773C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6B9728B"/>
    <w:multiLevelType w:val="hybridMultilevel"/>
    <w:tmpl w:val="230857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C274450"/>
    <w:multiLevelType w:val="hybridMultilevel"/>
    <w:tmpl w:val="D12AB57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4" w15:restartNumberingAfterBreak="0">
    <w:nsid w:val="7C59277B"/>
    <w:multiLevelType w:val="hybridMultilevel"/>
    <w:tmpl w:val="A164269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5" w15:restartNumberingAfterBreak="0">
    <w:nsid w:val="7CF520FF"/>
    <w:multiLevelType w:val="hybridMultilevel"/>
    <w:tmpl w:val="3CC25F0A"/>
    <w:lvl w:ilvl="0" w:tplc="8C86881C">
      <w:start w:val="1"/>
      <w:numFmt w:val="upperRoman"/>
      <w:lvlText w:val="%1."/>
      <w:lvlJc w:val="right"/>
      <w:pPr>
        <w:ind w:left="720" w:hanging="360"/>
      </w:pPr>
      <w:rPr>
        <w:rFonts w:ascii="Arial" w:eastAsia="Times New Roman" w:hAnsi="Arial" w:cs="Arial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913028">
    <w:abstractNumId w:val="15"/>
  </w:num>
  <w:num w:numId="2" w16cid:durableId="1598515445">
    <w:abstractNumId w:val="7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27008827">
    <w:abstractNumId w:val="31"/>
    <w:lvlOverride w:ilvl="0"/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48186791">
    <w:abstractNumId w:val="25"/>
  </w:num>
  <w:num w:numId="5" w16cid:durableId="1079864271">
    <w:abstractNumId w:val="27"/>
  </w:num>
  <w:num w:numId="6" w16cid:durableId="861169825">
    <w:abstractNumId w:val="21"/>
  </w:num>
  <w:num w:numId="7" w16cid:durableId="495995680">
    <w:abstractNumId w:val="7"/>
  </w:num>
  <w:num w:numId="8" w16cid:durableId="1015231307">
    <w:abstractNumId w:val="22"/>
  </w:num>
  <w:num w:numId="9" w16cid:durableId="187910913">
    <w:abstractNumId w:val="26"/>
  </w:num>
  <w:num w:numId="10" w16cid:durableId="1694186574">
    <w:abstractNumId w:val="12"/>
  </w:num>
  <w:num w:numId="11" w16cid:durableId="1186283384">
    <w:abstractNumId w:val="1"/>
  </w:num>
  <w:num w:numId="12" w16cid:durableId="1351760594">
    <w:abstractNumId w:val="3"/>
  </w:num>
  <w:num w:numId="13" w16cid:durableId="406608221">
    <w:abstractNumId w:val="17"/>
  </w:num>
  <w:num w:numId="14" w16cid:durableId="417480265">
    <w:abstractNumId w:val="2"/>
  </w:num>
  <w:num w:numId="15" w16cid:durableId="204298259">
    <w:abstractNumId w:val="6"/>
  </w:num>
  <w:num w:numId="16" w16cid:durableId="501898599">
    <w:abstractNumId w:val="5"/>
  </w:num>
  <w:num w:numId="17" w16cid:durableId="1379546150">
    <w:abstractNumId w:val="9"/>
  </w:num>
  <w:num w:numId="18" w16cid:durableId="530727544">
    <w:abstractNumId w:val="20"/>
  </w:num>
  <w:num w:numId="19" w16cid:durableId="1438985520">
    <w:abstractNumId w:val="16"/>
  </w:num>
  <w:num w:numId="20" w16cid:durableId="332031859">
    <w:abstractNumId w:val="33"/>
  </w:num>
  <w:num w:numId="21" w16cid:durableId="427696954">
    <w:abstractNumId w:val="30"/>
  </w:num>
  <w:num w:numId="22" w16cid:durableId="2024280673">
    <w:abstractNumId w:val="0"/>
  </w:num>
  <w:num w:numId="23" w16cid:durableId="1287079373">
    <w:abstractNumId w:val="32"/>
  </w:num>
  <w:num w:numId="24" w16cid:durableId="975139918">
    <w:abstractNumId w:val="10"/>
  </w:num>
  <w:num w:numId="25" w16cid:durableId="384530537">
    <w:abstractNumId w:val="1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133161364">
    <w:abstractNumId w:val="4"/>
  </w:num>
  <w:num w:numId="27" w16cid:durableId="346100233">
    <w:abstractNumId w:val="8"/>
  </w:num>
  <w:num w:numId="28" w16cid:durableId="705838190">
    <w:abstractNumId w:val="35"/>
  </w:num>
  <w:num w:numId="29" w16cid:durableId="528569979">
    <w:abstractNumId w:val="28"/>
  </w:num>
  <w:num w:numId="30" w16cid:durableId="1906523981">
    <w:abstractNumId w:val="13"/>
  </w:num>
  <w:num w:numId="31" w16cid:durableId="582108197">
    <w:abstractNumId w:val="29"/>
  </w:num>
  <w:num w:numId="32" w16cid:durableId="1368606127">
    <w:abstractNumId w:val="34"/>
  </w:num>
  <w:num w:numId="33" w16cid:durableId="254216843">
    <w:abstractNumId w:val="11"/>
  </w:num>
  <w:num w:numId="34" w16cid:durableId="234554703">
    <w:abstractNumId w:val="23"/>
  </w:num>
  <w:num w:numId="35" w16cid:durableId="1742750054">
    <w:abstractNumId w:val="14"/>
  </w:num>
  <w:num w:numId="36" w16cid:durableId="59211429">
    <w:abstractNumId w:val="24"/>
  </w:num>
  <w:num w:numId="37" w16cid:durableId="920329008">
    <w:abstractNumId w:val="19"/>
  </w:num>
  <w:num w:numId="38" w16cid:durableId="1076325484">
    <w:abstractNumId w:val="1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wNrY0NTEwMTa0NDFV0lEKTi0uzszPAykwrAUAhroN0CwAAAA="/>
  </w:docVars>
  <w:rsids>
    <w:rsidRoot w:val="00096877"/>
    <w:rsid w:val="00001225"/>
    <w:rsid w:val="00005ABC"/>
    <w:rsid w:val="00012546"/>
    <w:rsid w:val="000167FF"/>
    <w:rsid w:val="00017A6C"/>
    <w:rsid w:val="000229AA"/>
    <w:rsid w:val="0002523F"/>
    <w:rsid w:val="00025573"/>
    <w:rsid w:val="000275EB"/>
    <w:rsid w:val="00031B01"/>
    <w:rsid w:val="0003494D"/>
    <w:rsid w:val="00044335"/>
    <w:rsid w:val="00044E4C"/>
    <w:rsid w:val="00046EF0"/>
    <w:rsid w:val="0005504A"/>
    <w:rsid w:val="00060723"/>
    <w:rsid w:val="00072FD7"/>
    <w:rsid w:val="0008136F"/>
    <w:rsid w:val="00085086"/>
    <w:rsid w:val="000909AD"/>
    <w:rsid w:val="000924C2"/>
    <w:rsid w:val="00096299"/>
    <w:rsid w:val="00096877"/>
    <w:rsid w:val="000C0895"/>
    <w:rsid w:val="000C4820"/>
    <w:rsid w:val="000C578F"/>
    <w:rsid w:val="000D3A89"/>
    <w:rsid w:val="000D62F0"/>
    <w:rsid w:val="000D6826"/>
    <w:rsid w:val="000E5174"/>
    <w:rsid w:val="000E5E5C"/>
    <w:rsid w:val="000F377A"/>
    <w:rsid w:val="000F605A"/>
    <w:rsid w:val="0010074C"/>
    <w:rsid w:val="00103543"/>
    <w:rsid w:val="0010417E"/>
    <w:rsid w:val="0010441F"/>
    <w:rsid w:val="00110386"/>
    <w:rsid w:val="00111CF9"/>
    <w:rsid w:val="00114815"/>
    <w:rsid w:val="0011560B"/>
    <w:rsid w:val="00122217"/>
    <w:rsid w:val="00151197"/>
    <w:rsid w:val="001515D2"/>
    <w:rsid w:val="00151BAE"/>
    <w:rsid w:val="00152CE0"/>
    <w:rsid w:val="00163F5B"/>
    <w:rsid w:val="00167F47"/>
    <w:rsid w:val="0017075A"/>
    <w:rsid w:val="00180C07"/>
    <w:rsid w:val="00192AF0"/>
    <w:rsid w:val="00192C2B"/>
    <w:rsid w:val="0019489E"/>
    <w:rsid w:val="001A12C6"/>
    <w:rsid w:val="001A217F"/>
    <w:rsid w:val="001A74A8"/>
    <w:rsid w:val="001B78BE"/>
    <w:rsid w:val="001C2D34"/>
    <w:rsid w:val="001C3AFD"/>
    <w:rsid w:val="001C616E"/>
    <w:rsid w:val="001D0E6F"/>
    <w:rsid w:val="001D10AD"/>
    <w:rsid w:val="001D4DD7"/>
    <w:rsid w:val="001E2924"/>
    <w:rsid w:val="001E549D"/>
    <w:rsid w:val="001E6F82"/>
    <w:rsid w:val="001E7EF3"/>
    <w:rsid w:val="001F57F8"/>
    <w:rsid w:val="002067CD"/>
    <w:rsid w:val="002122EB"/>
    <w:rsid w:val="00214147"/>
    <w:rsid w:val="0021552C"/>
    <w:rsid w:val="00215ACD"/>
    <w:rsid w:val="00220079"/>
    <w:rsid w:val="00222274"/>
    <w:rsid w:val="002247CE"/>
    <w:rsid w:val="00241D10"/>
    <w:rsid w:val="00244D54"/>
    <w:rsid w:val="002478A1"/>
    <w:rsid w:val="00252F25"/>
    <w:rsid w:val="00256440"/>
    <w:rsid w:val="002568D2"/>
    <w:rsid w:val="00256FA0"/>
    <w:rsid w:val="0026026F"/>
    <w:rsid w:val="00260952"/>
    <w:rsid w:val="00280F14"/>
    <w:rsid w:val="002826E8"/>
    <w:rsid w:val="0028504A"/>
    <w:rsid w:val="0028510C"/>
    <w:rsid w:val="00292B5D"/>
    <w:rsid w:val="002A0FA0"/>
    <w:rsid w:val="002A19AC"/>
    <w:rsid w:val="002A6CA8"/>
    <w:rsid w:val="002B0A93"/>
    <w:rsid w:val="002B0BD8"/>
    <w:rsid w:val="002C56DD"/>
    <w:rsid w:val="002D295B"/>
    <w:rsid w:val="002D4DE7"/>
    <w:rsid w:val="002E0329"/>
    <w:rsid w:val="002E3357"/>
    <w:rsid w:val="002E5051"/>
    <w:rsid w:val="002E517B"/>
    <w:rsid w:val="002E51E5"/>
    <w:rsid w:val="002E7D92"/>
    <w:rsid w:val="002F0AD8"/>
    <w:rsid w:val="002F28EC"/>
    <w:rsid w:val="002F3C04"/>
    <w:rsid w:val="002F5BFC"/>
    <w:rsid w:val="002F7317"/>
    <w:rsid w:val="00304CDF"/>
    <w:rsid w:val="0031037C"/>
    <w:rsid w:val="00314123"/>
    <w:rsid w:val="003144D3"/>
    <w:rsid w:val="00315D15"/>
    <w:rsid w:val="003213E9"/>
    <w:rsid w:val="00325D38"/>
    <w:rsid w:val="00327B4F"/>
    <w:rsid w:val="00330684"/>
    <w:rsid w:val="00332EED"/>
    <w:rsid w:val="00333D54"/>
    <w:rsid w:val="0033504C"/>
    <w:rsid w:val="00344BD9"/>
    <w:rsid w:val="00347C81"/>
    <w:rsid w:val="00357FB5"/>
    <w:rsid w:val="00360109"/>
    <w:rsid w:val="00366E25"/>
    <w:rsid w:val="003733C6"/>
    <w:rsid w:val="00382DF3"/>
    <w:rsid w:val="003844FB"/>
    <w:rsid w:val="0038606F"/>
    <w:rsid w:val="003904A6"/>
    <w:rsid w:val="00390BB1"/>
    <w:rsid w:val="003932EE"/>
    <w:rsid w:val="003957C2"/>
    <w:rsid w:val="00396F47"/>
    <w:rsid w:val="003979C4"/>
    <w:rsid w:val="003A068B"/>
    <w:rsid w:val="003A27FA"/>
    <w:rsid w:val="003B3920"/>
    <w:rsid w:val="003B4215"/>
    <w:rsid w:val="003C3714"/>
    <w:rsid w:val="003C4583"/>
    <w:rsid w:val="003D094B"/>
    <w:rsid w:val="003D0C1C"/>
    <w:rsid w:val="003E0539"/>
    <w:rsid w:val="003E2A29"/>
    <w:rsid w:val="003F0B86"/>
    <w:rsid w:val="003F26AB"/>
    <w:rsid w:val="003F4B32"/>
    <w:rsid w:val="003F7AFA"/>
    <w:rsid w:val="004006B8"/>
    <w:rsid w:val="00400BF4"/>
    <w:rsid w:val="00404869"/>
    <w:rsid w:val="004074D1"/>
    <w:rsid w:val="004078ED"/>
    <w:rsid w:val="00411646"/>
    <w:rsid w:val="00414C6D"/>
    <w:rsid w:val="004158ED"/>
    <w:rsid w:val="0043449D"/>
    <w:rsid w:val="00440CE5"/>
    <w:rsid w:val="0044202B"/>
    <w:rsid w:val="00442D72"/>
    <w:rsid w:val="004436F9"/>
    <w:rsid w:val="00446D5D"/>
    <w:rsid w:val="00447169"/>
    <w:rsid w:val="00452A54"/>
    <w:rsid w:val="00455547"/>
    <w:rsid w:val="004555F2"/>
    <w:rsid w:val="004603F3"/>
    <w:rsid w:val="00462021"/>
    <w:rsid w:val="0046756A"/>
    <w:rsid w:val="00470637"/>
    <w:rsid w:val="00470D9B"/>
    <w:rsid w:val="00473282"/>
    <w:rsid w:val="0047564F"/>
    <w:rsid w:val="00484197"/>
    <w:rsid w:val="004950A5"/>
    <w:rsid w:val="0049550B"/>
    <w:rsid w:val="00496636"/>
    <w:rsid w:val="0049696E"/>
    <w:rsid w:val="004A1505"/>
    <w:rsid w:val="004A25BD"/>
    <w:rsid w:val="004A337C"/>
    <w:rsid w:val="004B3A68"/>
    <w:rsid w:val="004B4AF0"/>
    <w:rsid w:val="004B6121"/>
    <w:rsid w:val="004C4361"/>
    <w:rsid w:val="004C6762"/>
    <w:rsid w:val="004E5787"/>
    <w:rsid w:val="004E7A0B"/>
    <w:rsid w:val="004F118F"/>
    <w:rsid w:val="004F1E24"/>
    <w:rsid w:val="004F2D16"/>
    <w:rsid w:val="004F49B5"/>
    <w:rsid w:val="004F5118"/>
    <w:rsid w:val="004F5AFB"/>
    <w:rsid w:val="004F6687"/>
    <w:rsid w:val="005027FA"/>
    <w:rsid w:val="005050FD"/>
    <w:rsid w:val="005063A1"/>
    <w:rsid w:val="00511CE0"/>
    <w:rsid w:val="00513E71"/>
    <w:rsid w:val="00534C86"/>
    <w:rsid w:val="005354B0"/>
    <w:rsid w:val="00536937"/>
    <w:rsid w:val="005431D9"/>
    <w:rsid w:val="0054718C"/>
    <w:rsid w:val="00550AA6"/>
    <w:rsid w:val="0056473C"/>
    <w:rsid w:val="00565BA7"/>
    <w:rsid w:val="00580890"/>
    <w:rsid w:val="005941F7"/>
    <w:rsid w:val="00594C59"/>
    <w:rsid w:val="00595282"/>
    <w:rsid w:val="005A2779"/>
    <w:rsid w:val="005A57DA"/>
    <w:rsid w:val="005A6180"/>
    <w:rsid w:val="005A6231"/>
    <w:rsid w:val="005B0779"/>
    <w:rsid w:val="005B13BA"/>
    <w:rsid w:val="005B4397"/>
    <w:rsid w:val="005B49E4"/>
    <w:rsid w:val="005B6DC1"/>
    <w:rsid w:val="005C4EDD"/>
    <w:rsid w:val="005C6E4E"/>
    <w:rsid w:val="005E2624"/>
    <w:rsid w:val="005E7650"/>
    <w:rsid w:val="005F4946"/>
    <w:rsid w:val="005F4EE8"/>
    <w:rsid w:val="00600401"/>
    <w:rsid w:val="00600DDA"/>
    <w:rsid w:val="00601623"/>
    <w:rsid w:val="00620597"/>
    <w:rsid w:val="006232F8"/>
    <w:rsid w:val="00623627"/>
    <w:rsid w:val="006243B3"/>
    <w:rsid w:val="00627063"/>
    <w:rsid w:val="0063063E"/>
    <w:rsid w:val="00640F17"/>
    <w:rsid w:val="006445C6"/>
    <w:rsid w:val="00664011"/>
    <w:rsid w:val="00665A47"/>
    <w:rsid w:val="00666743"/>
    <w:rsid w:val="006715C6"/>
    <w:rsid w:val="00683664"/>
    <w:rsid w:val="006873F6"/>
    <w:rsid w:val="006916C8"/>
    <w:rsid w:val="0069304A"/>
    <w:rsid w:val="00694471"/>
    <w:rsid w:val="006A25B5"/>
    <w:rsid w:val="006A65A8"/>
    <w:rsid w:val="006B12F4"/>
    <w:rsid w:val="006B260E"/>
    <w:rsid w:val="006B3074"/>
    <w:rsid w:val="006B3841"/>
    <w:rsid w:val="006B4577"/>
    <w:rsid w:val="006C0A40"/>
    <w:rsid w:val="006C258F"/>
    <w:rsid w:val="006C3E84"/>
    <w:rsid w:val="006D0668"/>
    <w:rsid w:val="006D33E2"/>
    <w:rsid w:val="006D510E"/>
    <w:rsid w:val="006F2F3B"/>
    <w:rsid w:val="00702E88"/>
    <w:rsid w:val="00703632"/>
    <w:rsid w:val="00704B47"/>
    <w:rsid w:val="00707AD8"/>
    <w:rsid w:val="00711853"/>
    <w:rsid w:val="00712BAD"/>
    <w:rsid w:val="00725DFF"/>
    <w:rsid w:val="007307C2"/>
    <w:rsid w:val="00741439"/>
    <w:rsid w:val="00743959"/>
    <w:rsid w:val="00747CF8"/>
    <w:rsid w:val="00756DD6"/>
    <w:rsid w:val="00757D18"/>
    <w:rsid w:val="0076096B"/>
    <w:rsid w:val="00766E31"/>
    <w:rsid w:val="00766ED7"/>
    <w:rsid w:val="007679A1"/>
    <w:rsid w:val="00772904"/>
    <w:rsid w:val="007865FD"/>
    <w:rsid w:val="0079094A"/>
    <w:rsid w:val="00790DD6"/>
    <w:rsid w:val="00791A88"/>
    <w:rsid w:val="007B000E"/>
    <w:rsid w:val="007B10AF"/>
    <w:rsid w:val="007B5032"/>
    <w:rsid w:val="007B77A0"/>
    <w:rsid w:val="007C4F1A"/>
    <w:rsid w:val="007C6B32"/>
    <w:rsid w:val="007C6DC8"/>
    <w:rsid w:val="007C7649"/>
    <w:rsid w:val="007D189C"/>
    <w:rsid w:val="007D3513"/>
    <w:rsid w:val="007D4E89"/>
    <w:rsid w:val="007E6FAF"/>
    <w:rsid w:val="007F752D"/>
    <w:rsid w:val="0080206D"/>
    <w:rsid w:val="00804EFC"/>
    <w:rsid w:val="00834495"/>
    <w:rsid w:val="008363C0"/>
    <w:rsid w:val="00837F98"/>
    <w:rsid w:val="0084633E"/>
    <w:rsid w:val="008515EA"/>
    <w:rsid w:val="00853FFA"/>
    <w:rsid w:val="00855F1C"/>
    <w:rsid w:val="008600CF"/>
    <w:rsid w:val="00860F1E"/>
    <w:rsid w:val="00863539"/>
    <w:rsid w:val="008661FD"/>
    <w:rsid w:val="00866ECD"/>
    <w:rsid w:val="00873FE3"/>
    <w:rsid w:val="008745FA"/>
    <w:rsid w:val="0087774C"/>
    <w:rsid w:val="00886687"/>
    <w:rsid w:val="00893DDA"/>
    <w:rsid w:val="008946CA"/>
    <w:rsid w:val="008A21F0"/>
    <w:rsid w:val="008B00D5"/>
    <w:rsid w:val="008B1B8B"/>
    <w:rsid w:val="008B2EC9"/>
    <w:rsid w:val="008B5E7E"/>
    <w:rsid w:val="008C5195"/>
    <w:rsid w:val="008C5EEC"/>
    <w:rsid w:val="008C6E10"/>
    <w:rsid w:val="008C701E"/>
    <w:rsid w:val="008D1467"/>
    <w:rsid w:val="008D2B4F"/>
    <w:rsid w:val="008D7FDA"/>
    <w:rsid w:val="008E10B7"/>
    <w:rsid w:val="008F4353"/>
    <w:rsid w:val="008F5DB7"/>
    <w:rsid w:val="008F7404"/>
    <w:rsid w:val="009074C0"/>
    <w:rsid w:val="00911D7B"/>
    <w:rsid w:val="009149DA"/>
    <w:rsid w:val="00914AF4"/>
    <w:rsid w:val="009205B6"/>
    <w:rsid w:val="009238CC"/>
    <w:rsid w:val="00926473"/>
    <w:rsid w:val="00930F3E"/>
    <w:rsid w:val="00931041"/>
    <w:rsid w:val="00932C2E"/>
    <w:rsid w:val="00933E45"/>
    <w:rsid w:val="0093747D"/>
    <w:rsid w:val="009450B1"/>
    <w:rsid w:val="009471B1"/>
    <w:rsid w:val="00950915"/>
    <w:rsid w:val="009638CC"/>
    <w:rsid w:val="00970B97"/>
    <w:rsid w:val="00970C5F"/>
    <w:rsid w:val="00970DC6"/>
    <w:rsid w:val="00972D8F"/>
    <w:rsid w:val="009746D4"/>
    <w:rsid w:val="0098707F"/>
    <w:rsid w:val="009A0180"/>
    <w:rsid w:val="009A6058"/>
    <w:rsid w:val="009A6827"/>
    <w:rsid w:val="009C522D"/>
    <w:rsid w:val="009E0CCB"/>
    <w:rsid w:val="009E0E50"/>
    <w:rsid w:val="009E1102"/>
    <w:rsid w:val="009E1994"/>
    <w:rsid w:val="009E281D"/>
    <w:rsid w:val="009E4439"/>
    <w:rsid w:val="009F030D"/>
    <w:rsid w:val="00A0600B"/>
    <w:rsid w:val="00A20022"/>
    <w:rsid w:val="00A21122"/>
    <w:rsid w:val="00A21464"/>
    <w:rsid w:val="00A30555"/>
    <w:rsid w:val="00A34B6A"/>
    <w:rsid w:val="00A362E7"/>
    <w:rsid w:val="00A40ADD"/>
    <w:rsid w:val="00A47E73"/>
    <w:rsid w:val="00A52319"/>
    <w:rsid w:val="00A6415E"/>
    <w:rsid w:val="00A66C06"/>
    <w:rsid w:val="00A72387"/>
    <w:rsid w:val="00A75041"/>
    <w:rsid w:val="00A752AA"/>
    <w:rsid w:val="00A75645"/>
    <w:rsid w:val="00A759C1"/>
    <w:rsid w:val="00A764A7"/>
    <w:rsid w:val="00A76F97"/>
    <w:rsid w:val="00A8025C"/>
    <w:rsid w:val="00A8104E"/>
    <w:rsid w:val="00A8208A"/>
    <w:rsid w:val="00A84F19"/>
    <w:rsid w:val="00A90FD5"/>
    <w:rsid w:val="00AA435A"/>
    <w:rsid w:val="00AA4748"/>
    <w:rsid w:val="00AA747D"/>
    <w:rsid w:val="00AB4C1A"/>
    <w:rsid w:val="00AC06F7"/>
    <w:rsid w:val="00AD07ED"/>
    <w:rsid w:val="00AD0D88"/>
    <w:rsid w:val="00AD2815"/>
    <w:rsid w:val="00AD3C8E"/>
    <w:rsid w:val="00AD409E"/>
    <w:rsid w:val="00AD561D"/>
    <w:rsid w:val="00AE3DC6"/>
    <w:rsid w:val="00AF0508"/>
    <w:rsid w:val="00AF0E9D"/>
    <w:rsid w:val="00AF4840"/>
    <w:rsid w:val="00B03EE9"/>
    <w:rsid w:val="00B12470"/>
    <w:rsid w:val="00B21F99"/>
    <w:rsid w:val="00B31481"/>
    <w:rsid w:val="00B31AAB"/>
    <w:rsid w:val="00B33EDC"/>
    <w:rsid w:val="00B4314F"/>
    <w:rsid w:val="00B4459B"/>
    <w:rsid w:val="00B45111"/>
    <w:rsid w:val="00B46970"/>
    <w:rsid w:val="00B51B4C"/>
    <w:rsid w:val="00B568EB"/>
    <w:rsid w:val="00B663EA"/>
    <w:rsid w:val="00B75062"/>
    <w:rsid w:val="00B77749"/>
    <w:rsid w:val="00B80035"/>
    <w:rsid w:val="00B86BCB"/>
    <w:rsid w:val="00B87B35"/>
    <w:rsid w:val="00B90131"/>
    <w:rsid w:val="00B91101"/>
    <w:rsid w:val="00B91EC7"/>
    <w:rsid w:val="00B92439"/>
    <w:rsid w:val="00B93342"/>
    <w:rsid w:val="00B947CD"/>
    <w:rsid w:val="00BA79FB"/>
    <w:rsid w:val="00BB6D1E"/>
    <w:rsid w:val="00BC2043"/>
    <w:rsid w:val="00BC22ED"/>
    <w:rsid w:val="00BC6320"/>
    <w:rsid w:val="00BD0880"/>
    <w:rsid w:val="00BE0043"/>
    <w:rsid w:val="00BE0063"/>
    <w:rsid w:val="00BE177A"/>
    <w:rsid w:val="00BE1D05"/>
    <w:rsid w:val="00BE4DB0"/>
    <w:rsid w:val="00BF2021"/>
    <w:rsid w:val="00BF2C6B"/>
    <w:rsid w:val="00C0053C"/>
    <w:rsid w:val="00C02685"/>
    <w:rsid w:val="00C140E9"/>
    <w:rsid w:val="00C144A3"/>
    <w:rsid w:val="00C14A4B"/>
    <w:rsid w:val="00C14F8C"/>
    <w:rsid w:val="00C15F36"/>
    <w:rsid w:val="00C16727"/>
    <w:rsid w:val="00C2065A"/>
    <w:rsid w:val="00C268B0"/>
    <w:rsid w:val="00C317FA"/>
    <w:rsid w:val="00C36149"/>
    <w:rsid w:val="00C374CA"/>
    <w:rsid w:val="00C40CBF"/>
    <w:rsid w:val="00C42355"/>
    <w:rsid w:val="00C457C9"/>
    <w:rsid w:val="00C510DF"/>
    <w:rsid w:val="00C511C9"/>
    <w:rsid w:val="00C52F52"/>
    <w:rsid w:val="00C56058"/>
    <w:rsid w:val="00C662AB"/>
    <w:rsid w:val="00C66641"/>
    <w:rsid w:val="00C6711E"/>
    <w:rsid w:val="00C83506"/>
    <w:rsid w:val="00C96474"/>
    <w:rsid w:val="00CA50AA"/>
    <w:rsid w:val="00CA532A"/>
    <w:rsid w:val="00CB33AB"/>
    <w:rsid w:val="00CC3824"/>
    <w:rsid w:val="00CC4602"/>
    <w:rsid w:val="00CC797C"/>
    <w:rsid w:val="00CD35DC"/>
    <w:rsid w:val="00CD5F5D"/>
    <w:rsid w:val="00CD6048"/>
    <w:rsid w:val="00CF6EC4"/>
    <w:rsid w:val="00CF7C98"/>
    <w:rsid w:val="00D05281"/>
    <w:rsid w:val="00D06799"/>
    <w:rsid w:val="00D06840"/>
    <w:rsid w:val="00D12167"/>
    <w:rsid w:val="00D2137B"/>
    <w:rsid w:val="00D234D5"/>
    <w:rsid w:val="00D31041"/>
    <w:rsid w:val="00D31897"/>
    <w:rsid w:val="00D35220"/>
    <w:rsid w:val="00D42281"/>
    <w:rsid w:val="00D45BB4"/>
    <w:rsid w:val="00D52CC0"/>
    <w:rsid w:val="00D54B1D"/>
    <w:rsid w:val="00D54C89"/>
    <w:rsid w:val="00D704D1"/>
    <w:rsid w:val="00D764E4"/>
    <w:rsid w:val="00D77B22"/>
    <w:rsid w:val="00D82CCC"/>
    <w:rsid w:val="00DA341C"/>
    <w:rsid w:val="00DA74B6"/>
    <w:rsid w:val="00DA7CD5"/>
    <w:rsid w:val="00DB030D"/>
    <w:rsid w:val="00DB0A2F"/>
    <w:rsid w:val="00DB45B9"/>
    <w:rsid w:val="00DC1F8F"/>
    <w:rsid w:val="00DC47E6"/>
    <w:rsid w:val="00DC4E3B"/>
    <w:rsid w:val="00DC5780"/>
    <w:rsid w:val="00DD64F9"/>
    <w:rsid w:val="00DE21E8"/>
    <w:rsid w:val="00DE74B7"/>
    <w:rsid w:val="00DF4D3D"/>
    <w:rsid w:val="00DF5058"/>
    <w:rsid w:val="00DF686E"/>
    <w:rsid w:val="00E010FA"/>
    <w:rsid w:val="00E019CD"/>
    <w:rsid w:val="00E03004"/>
    <w:rsid w:val="00E03B71"/>
    <w:rsid w:val="00E05739"/>
    <w:rsid w:val="00E06C4F"/>
    <w:rsid w:val="00E077F5"/>
    <w:rsid w:val="00E21AAF"/>
    <w:rsid w:val="00E255E1"/>
    <w:rsid w:val="00E25F07"/>
    <w:rsid w:val="00E27A1F"/>
    <w:rsid w:val="00E42AC3"/>
    <w:rsid w:val="00E42FBF"/>
    <w:rsid w:val="00E44628"/>
    <w:rsid w:val="00E45628"/>
    <w:rsid w:val="00E47F51"/>
    <w:rsid w:val="00E505D6"/>
    <w:rsid w:val="00E57E8E"/>
    <w:rsid w:val="00E64115"/>
    <w:rsid w:val="00E64228"/>
    <w:rsid w:val="00E65AE3"/>
    <w:rsid w:val="00E729C3"/>
    <w:rsid w:val="00E76627"/>
    <w:rsid w:val="00E77610"/>
    <w:rsid w:val="00E83A54"/>
    <w:rsid w:val="00E848F9"/>
    <w:rsid w:val="00E901B9"/>
    <w:rsid w:val="00E9133F"/>
    <w:rsid w:val="00EA4082"/>
    <w:rsid w:val="00EB17F1"/>
    <w:rsid w:val="00EB30A0"/>
    <w:rsid w:val="00EB5ECC"/>
    <w:rsid w:val="00EC17D0"/>
    <w:rsid w:val="00EC3415"/>
    <w:rsid w:val="00EC43F9"/>
    <w:rsid w:val="00EC791D"/>
    <w:rsid w:val="00EE1BA1"/>
    <w:rsid w:val="00EF58A9"/>
    <w:rsid w:val="00EF6401"/>
    <w:rsid w:val="00F01558"/>
    <w:rsid w:val="00F0546A"/>
    <w:rsid w:val="00F0593E"/>
    <w:rsid w:val="00F06BE3"/>
    <w:rsid w:val="00F11261"/>
    <w:rsid w:val="00F213D0"/>
    <w:rsid w:val="00F220A8"/>
    <w:rsid w:val="00F27686"/>
    <w:rsid w:val="00F302A1"/>
    <w:rsid w:val="00F41092"/>
    <w:rsid w:val="00F42DD4"/>
    <w:rsid w:val="00F46AB9"/>
    <w:rsid w:val="00F47778"/>
    <w:rsid w:val="00F57DE3"/>
    <w:rsid w:val="00F623FA"/>
    <w:rsid w:val="00F630F9"/>
    <w:rsid w:val="00F6735E"/>
    <w:rsid w:val="00F727D1"/>
    <w:rsid w:val="00F75898"/>
    <w:rsid w:val="00F92566"/>
    <w:rsid w:val="00FB0369"/>
    <w:rsid w:val="00FB59AA"/>
    <w:rsid w:val="00FB7361"/>
    <w:rsid w:val="00FB78E7"/>
    <w:rsid w:val="00FC1740"/>
    <w:rsid w:val="00FD01E6"/>
    <w:rsid w:val="00FD2CBF"/>
    <w:rsid w:val="00FD30E0"/>
    <w:rsid w:val="00FD6EDB"/>
    <w:rsid w:val="00FE0CE4"/>
    <w:rsid w:val="00FE1D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660354"/>
  <w15:docId w15:val="{9F2FDA5D-A599-4595-8C1D-E253A9FCD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6877"/>
    <w:pPr>
      <w:spacing w:line="240" w:lineRule="auto"/>
    </w:pPr>
    <w:rPr>
      <w:rFonts w:ascii="Tahoma" w:eastAsia="Times New Roman" w:hAnsi="Tahoma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6877"/>
    <w:pPr>
      <w:ind w:left="720"/>
    </w:pPr>
  </w:style>
  <w:style w:type="paragraph" w:styleId="Header">
    <w:name w:val="header"/>
    <w:basedOn w:val="Normal"/>
    <w:link w:val="HeaderChar"/>
    <w:unhideWhenUsed/>
    <w:rsid w:val="000968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96877"/>
    <w:rPr>
      <w:rFonts w:ascii="Tahoma" w:eastAsia="Times New Roman" w:hAnsi="Tahoma" w:cs="Times New Roman"/>
      <w:sz w:val="22"/>
    </w:rPr>
  </w:style>
  <w:style w:type="paragraph" w:styleId="Footer">
    <w:name w:val="footer"/>
    <w:basedOn w:val="Normal"/>
    <w:link w:val="FooterChar"/>
    <w:uiPriority w:val="99"/>
    <w:unhideWhenUsed/>
    <w:rsid w:val="000968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6877"/>
    <w:rPr>
      <w:rFonts w:ascii="Tahoma" w:eastAsia="Times New Roman" w:hAnsi="Tahoma" w:cs="Times New Roman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21F0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21F0"/>
    <w:rPr>
      <w:rFonts w:ascii="Tahoma" w:eastAsia="Times New Roman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73FE3"/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73FE3"/>
    <w:rPr>
      <w:rFonts w:ascii="Consolas" w:hAnsi="Consolas"/>
      <w:sz w:val="21"/>
      <w:szCs w:val="21"/>
    </w:rPr>
  </w:style>
  <w:style w:type="paragraph" w:styleId="NoSpacing">
    <w:name w:val="No Spacing"/>
    <w:uiPriority w:val="1"/>
    <w:qFormat/>
    <w:rsid w:val="004603F3"/>
    <w:pPr>
      <w:spacing w:line="240" w:lineRule="auto"/>
    </w:pPr>
    <w:rPr>
      <w:rFonts w:ascii="Tahoma" w:eastAsia="Times New Roman" w:hAnsi="Tahoma" w:cs="Times New Roman"/>
      <w:sz w:val="22"/>
    </w:rPr>
  </w:style>
  <w:style w:type="character" w:styleId="Emphasis">
    <w:name w:val="Emphasis"/>
    <w:basedOn w:val="DefaultParagraphFont"/>
    <w:uiPriority w:val="20"/>
    <w:qFormat/>
    <w:rsid w:val="005050FD"/>
    <w:rPr>
      <w:i/>
      <w:iCs/>
    </w:rPr>
  </w:style>
  <w:style w:type="character" w:customStyle="1" w:styleId="apple-converted-space">
    <w:name w:val="apple-converted-space"/>
    <w:basedOn w:val="DefaultParagraphFont"/>
    <w:rsid w:val="005050FD"/>
  </w:style>
  <w:style w:type="character" w:styleId="Hyperlink">
    <w:name w:val="Hyperlink"/>
    <w:basedOn w:val="DefaultParagraphFont"/>
    <w:uiPriority w:val="99"/>
    <w:unhideWhenUsed/>
    <w:rsid w:val="002826E8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C56DD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0441F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56473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080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2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1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8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7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66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92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118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84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9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WINNETKALIBRARY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441252-77EC-485D-9A4E-76E384FD44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53</Words>
  <Characters>87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netka-Northfield Public Library District</Company>
  <LinksUpToDate>false</LinksUpToDate>
  <CharactersWithSpaces>1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Compton-Dzak</dc:creator>
  <cp:keywords/>
  <dc:description/>
  <cp:lastModifiedBy>Monica Dombrowski</cp:lastModifiedBy>
  <cp:revision>6</cp:revision>
  <cp:lastPrinted>2024-11-14T19:41:00Z</cp:lastPrinted>
  <dcterms:created xsi:type="dcterms:W3CDTF">2024-11-19T18:38:00Z</dcterms:created>
  <dcterms:modified xsi:type="dcterms:W3CDTF">2024-12-09T19:05:00Z</dcterms:modified>
</cp:coreProperties>
</file>